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8586B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08586B">
        <w:rPr>
          <w:noProof/>
          <w:sz w:val="24"/>
          <w:szCs w:val="24"/>
          <w:lang w:val="ro-RO" w:eastAsia="ro-RO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752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08586B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08586B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08586B" w:rsidRDefault="000017E7" w:rsidP="007859C0">
      <w:pPr>
        <w:ind w:left="1212" w:right="1212"/>
        <w:jc w:val="center"/>
        <w:rPr>
          <w:b/>
          <w:sz w:val="24"/>
          <w:szCs w:val="24"/>
          <w:lang w:val="ro-RO"/>
        </w:rPr>
      </w:pPr>
      <w:r w:rsidRPr="0008586B">
        <w:rPr>
          <w:b/>
          <w:sz w:val="24"/>
          <w:szCs w:val="24"/>
          <w:lang w:val="ro-RO"/>
        </w:rPr>
        <w:t>FIȘA DISCIPLINEI</w:t>
      </w:r>
    </w:p>
    <w:p w14:paraId="380A638D" w14:textId="77777777" w:rsidR="000017E7" w:rsidRPr="0008586B" w:rsidRDefault="000017E7" w:rsidP="007859C0">
      <w:pPr>
        <w:pStyle w:val="BodyText"/>
        <w:spacing w:before="0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B0558D" w:rsidRPr="00DD5DB9" w14:paraId="22A495A3" w14:textId="77777777" w:rsidTr="000317F1">
        <w:trPr>
          <w:trHeight w:val="284"/>
        </w:trPr>
        <w:tc>
          <w:tcPr>
            <w:tcW w:w="1980" w:type="dxa"/>
          </w:tcPr>
          <w:p w14:paraId="085E5335" w14:textId="77777777" w:rsidR="00B0558D" w:rsidRPr="0008586B" w:rsidRDefault="00B0558D" w:rsidP="00B0558D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AC06B" w14:textId="5C5017CB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ro-RO"/>
              </w:rPr>
              <w:t xml:space="preserve">FACULTATEA DE PSIHOLOGIE </w:t>
            </w:r>
            <w:r w:rsidRPr="0008586B">
              <w:rPr>
                <w:sz w:val="18"/>
                <w:szCs w:val="18"/>
                <w:lang w:val="ro-RO"/>
              </w:rPr>
              <w:t xml:space="preserve">ŞI </w:t>
            </w:r>
            <w:r w:rsidRPr="00DD5DB9">
              <w:rPr>
                <w:sz w:val="18"/>
                <w:szCs w:val="18"/>
                <w:lang w:val="ro-RO"/>
              </w:rPr>
              <w:t>ȘTIINȚE ALE EDUCAȚIEI</w:t>
            </w:r>
          </w:p>
        </w:tc>
      </w:tr>
      <w:tr w:rsidR="00B0558D" w:rsidRPr="00DD5DB9" w14:paraId="46FFEDC6" w14:textId="77777777" w:rsidTr="000317F1">
        <w:trPr>
          <w:trHeight w:val="296"/>
        </w:trPr>
        <w:tc>
          <w:tcPr>
            <w:tcW w:w="1980" w:type="dxa"/>
          </w:tcPr>
          <w:p w14:paraId="1F0D585C" w14:textId="77777777" w:rsidR="00B0558D" w:rsidRPr="0008586B" w:rsidRDefault="00B0558D" w:rsidP="00B0558D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7DDA" w14:textId="4DB3138F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>DEPARTAMENTUL DE SPECIALITATE CU PROFIL PSIHOPEDAGOGIC</w:t>
            </w:r>
          </w:p>
        </w:tc>
      </w:tr>
      <w:tr w:rsidR="00B0558D" w:rsidRPr="0008586B" w14:paraId="45E09C1F" w14:textId="77777777" w:rsidTr="000317F1">
        <w:trPr>
          <w:trHeight w:val="284"/>
        </w:trPr>
        <w:tc>
          <w:tcPr>
            <w:tcW w:w="1980" w:type="dxa"/>
          </w:tcPr>
          <w:p w14:paraId="6351915B" w14:textId="77777777" w:rsidR="00B0558D" w:rsidRPr="0008586B" w:rsidRDefault="00B0558D" w:rsidP="00B0558D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3463" w14:textId="6A023B39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</w:rPr>
              <w:t>ȘTIINȚE ALE EDUCAȚIEI</w:t>
            </w:r>
          </w:p>
        </w:tc>
      </w:tr>
      <w:tr w:rsidR="00B0558D" w:rsidRPr="0008586B" w14:paraId="0FE9D522" w14:textId="77777777" w:rsidTr="000317F1">
        <w:trPr>
          <w:trHeight w:val="280"/>
        </w:trPr>
        <w:tc>
          <w:tcPr>
            <w:tcW w:w="1980" w:type="dxa"/>
          </w:tcPr>
          <w:p w14:paraId="54D22927" w14:textId="77777777" w:rsidR="00B0558D" w:rsidRPr="0008586B" w:rsidRDefault="00B0558D" w:rsidP="00B0558D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997B" w14:textId="72A6F795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</w:rPr>
              <w:t xml:space="preserve">Nivel I - </w:t>
            </w:r>
            <w:proofErr w:type="spellStart"/>
            <w:r w:rsidRPr="0008586B">
              <w:rPr>
                <w:bCs/>
                <w:sz w:val="18"/>
                <w:szCs w:val="18"/>
              </w:rPr>
              <w:t>iniţial</w:t>
            </w:r>
            <w:proofErr w:type="spellEnd"/>
          </w:p>
        </w:tc>
      </w:tr>
      <w:tr w:rsidR="00B0558D" w:rsidRPr="0008586B" w14:paraId="46DE2882" w14:textId="77777777" w:rsidTr="000317F1">
        <w:trPr>
          <w:trHeight w:val="282"/>
        </w:trPr>
        <w:tc>
          <w:tcPr>
            <w:tcW w:w="1980" w:type="dxa"/>
          </w:tcPr>
          <w:p w14:paraId="18A23DD7" w14:textId="77777777" w:rsidR="00B0558D" w:rsidRPr="0008586B" w:rsidRDefault="00B0558D" w:rsidP="00B0558D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B1555" w14:textId="0A751554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</w:rPr>
              <w:t xml:space="preserve">Program de </w:t>
            </w:r>
            <w:proofErr w:type="spellStart"/>
            <w:r w:rsidRPr="0008586B">
              <w:rPr>
                <w:bCs/>
                <w:sz w:val="18"/>
                <w:szCs w:val="18"/>
              </w:rPr>
              <w:t>formare</w:t>
            </w:r>
            <w:proofErr w:type="spellEnd"/>
            <w:r w:rsidRPr="0008586B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</w:rPr>
              <w:t>psihopedagogică</w:t>
            </w:r>
            <w:proofErr w:type="spellEnd"/>
          </w:p>
        </w:tc>
      </w:tr>
    </w:tbl>
    <w:p w14:paraId="53C4D9C5" w14:textId="77777777" w:rsidR="000017E7" w:rsidRPr="0008586B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DD5DB9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08586B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E567C8E" w:rsidR="000017E7" w:rsidRPr="00DD5DB9" w:rsidRDefault="00B0558D" w:rsidP="00B0558D">
            <w:pPr>
              <w:spacing w:line="276" w:lineRule="auto"/>
              <w:jc w:val="center"/>
              <w:rPr>
                <w:bCs/>
                <w:sz w:val="18"/>
                <w:szCs w:val="18"/>
                <w:lang w:val="it-IT"/>
              </w:rPr>
            </w:pPr>
            <w:r w:rsidRPr="0008586B">
              <w:rPr>
                <w:b/>
                <w:sz w:val="18"/>
                <w:szCs w:val="18"/>
                <w:lang w:val="it-IT"/>
              </w:rPr>
              <w:t xml:space="preserve">FUNDAMENTELE PEDAGOGIEI. TEORIA ŞI METODOLOGIA CURRICULUMULUI </w:t>
            </w:r>
            <w:r w:rsidRPr="0008586B">
              <w:rPr>
                <w:bCs/>
                <w:sz w:val="18"/>
                <w:szCs w:val="18"/>
                <w:lang w:val="it-IT"/>
              </w:rPr>
              <w:t>(Pedagogie I)</w:t>
            </w:r>
          </w:p>
        </w:tc>
      </w:tr>
      <w:tr w:rsidR="000017E7" w:rsidRPr="0008586B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36F5331F" w:rsidR="000017E7" w:rsidRPr="00DD5DB9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DD5DB9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08586B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77B6F670" w:rsidR="000017E7" w:rsidRPr="00DD5DB9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DD5DB9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08586B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E6C1DB2" w:rsidR="000017E7" w:rsidRPr="00DD5DB9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DD5DB9">
              <w:rPr>
                <w:b/>
                <w:bCs/>
                <w:sz w:val="18"/>
                <w:szCs w:val="18"/>
                <w:lang w:val="ro-RO"/>
              </w:rPr>
              <w:t>E</w:t>
            </w:r>
            <w:r w:rsidR="00DD5DB9" w:rsidRPr="00DD5DB9">
              <w:rPr>
                <w:b/>
                <w:bCs/>
                <w:sz w:val="18"/>
                <w:szCs w:val="18"/>
                <w:lang w:val="ro-RO"/>
              </w:rPr>
              <w:t>xamen</w:t>
            </w:r>
          </w:p>
        </w:tc>
      </w:tr>
      <w:tr w:rsidR="000017E7" w:rsidRPr="0008586B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08586B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08586B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08586B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08586B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7A80F9A" w:rsidR="000017E7" w:rsidRPr="00DD5DB9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DD5DB9">
              <w:rPr>
                <w:b/>
                <w:bCs/>
                <w:sz w:val="18"/>
                <w:szCs w:val="18"/>
                <w:lang w:val="ro-RO"/>
              </w:rPr>
              <w:t>DF</w:t>
            </w:r>
          </w:p>
        </w:tc>
      </w:tr>
      <w:tr w:rsidR="000017E7" w:rsidRPr="0008586B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08586B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08586B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08586B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08586B">
              <w:rPr>
                <w:sz w:val="18"/>
                <w:szCs w:val="18"/>
                <w:lang w:val="ro-RO"/>
              </w:rPr>
              <w:t xml:space="preserve"> </w:t>
            </w:r>
            <w:r w:rsidRPr="0008586B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7FD9B7DE" w:rsidR="000017E7" w:rsidRPr="00DD5DB9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DD5DB9">
              <w:rPr>
                <w:b/>
                <w:bCs/>
                <w:sz w:val="18"/>
                <w:szCs w:val="18"/>
                <w:lang w:val="ro-RO"/>
              </w:rPr>
              <w:t>DOB</w:t>
            </w:r>
          </w:p>
        </w:tc>
      </w:tr>
    </w:tbl>
    <w:p w14:paraId="441B62A7" w14:textId="77777777" w:rsidR="000017E7" w:rsidRPr="0008586B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 xml:space="preserve">Timpul total estimat </w:t>
      </w:r>
      <w:r w:rsidRPr="0008586B">
        <w:rPr>
          <w:w w:val="105"/>
          <w:sz w:val="18"/>
          <w:szCs w:val="18"/>
          <w:lang w:val="ro-RO"/>
        </w:rPr>
        <w:t>(ore alocate activităților</w:t>
      </w:r>
      <w:r w:rsidRPr="0008586B">
        <w:rPr>
          <w:spacing w:val="2"/>
          <w:w w:val="105"/>
          <w:sz w:val="18"/>
          <w:szCs w:val="18"/>
          <w:lang w:val="ro-RO"/>
        </w:rPr>
        <w:t xml:space="preserve"> </w:t>
      </w:r>
      <w:r w:rsidRPr="0008586B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807"/>
        <w:gridCol w:w="549"/>
      </w:tblGrid>
      <w:tr w:rsidR="00B0558D" w:rsidRPr="0008586B" w14:paraId="0959D8BF" w14:textId="77777777" w:rsidTr="00D20748">
        <w:trPr>
          <w:trHeight w:val="432"/>
        </w:trPr>
        <w:tc>
          <w:tcPr>
            <w:tcW w:w="3539" w:type="dxa"/>
          </w:tcPr>
          <w:p w14:paraId="67CE49F2" w14:textId="77777777" w:rsidR="00B0558D" w:rsidRPr="0008586B" w:rsidRDefault="00B0558D" w:rsidP="00B0558D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B93B" w14:textId="5FBE3DA6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</w:rPr>
              <w:t>4</w:t>
            </w:r>
          </w:p>
        </w:tc>
        <w:tc>
          <w:tcPr>
            <w:tcW w:w="562" w:type="dxa"/>
          </w:tcPr>
          <w:p w14:paraId="0D89F0FE" w14:textId="77777777" w:rsidR="00B0558D" w:rsidRPr="0008586B" w:rsidRDefault="00B0558D" w:rsidP="00B0558D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6731577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B0558D" w:rsidRPr="0008586B" w:rsidRDefault="00B0558D" w:rsidP="00B0558D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780B3E02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B0558D" w:rsidRPr="0008586B" w:rsidRDefault="00B0558D" w:rsidP="00B0558D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B0558D" w:rsidRPr="0008586B" w:rsidRDefault="00B0558D" w:rsidP="00B0558D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07" w:type="dxa"/>
          </w:tcPr>
          <w:p w14:paraId="4E7C7233" w14:textId="77777777" w:rsidR="00B0558D" w:rsidRPr="0008586B" w:rsidRDefault="00B0558D" w:rsidP="00B0558D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549" w:type="dxa"/>
          </w:tcPr>
          <w:p w14:paraId="1735E333" w14:textId="77777777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B0558D" w:rsidRPr="0008586B" w14:paraId="0AA2A26C" w14:textId="77777777" w:rsidTr="00D20748">
        <w:trPr>
          <w:trHeight w:val="431"/>
        </w:trPr>
        <w:tc>
          <w:tcPr>
            <w:tcW w:w="3539" w:type="dxa"/>
          </w:tcPr>
          <w:p w14:paraId="56DCDA39" w14:textId="77777777" w:rsidR="00B0558D" w:rsidRPr="0008586B" w:rsidRDefault="00B0558D" w:rsidP="00B0558D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B0558D" w:rsidRPr="0008586B" w:rsidRDefault="00B0558D" w:rsidP="00B0558D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C8FC" w14:textId="204FF4E7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</w:rPr>
              <w:t>56</w:t>
            </w:r>
          </w:p>
        </w:tc>
        <w:tc>
          <w:tcPr>
            <w:tcW w:w="562" w:type="dxa"/>
          </w:tcPr>
          <w:p w14:paraId="3B3D13A2" w14:textId="77777777" w:rsidR="00B0558D" w:rsidRPr="0008586B" w:rsidRDefault="00B0558D" w:rsidP="00B0558D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37F8056F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B0558D" w:rsidRPr="0008586B" w:rsidRDefault="00B0558D" w:rsidP="00B0558D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1AE3955C" w:rsidR="00B0558D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B0558D" w:rsidRPr="0008586B" w:rsidRDefault="00B0558D" w:rsidP="00B0558D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B0558D" w:rsidRPr="0008586B" w:rsidRDefault="00B0558D" w:rsidP="00B0558D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807" w:type="dxa"/>
          </w:tcPr>
          <w:p w14:paraId="7A37E695" w14:textId="77777777" w:rsidR="00B0558D" w:rsidRPr="0008586B" w:rsidRDefault="00B0558D" w:rsidP="00B0558D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549" w:type="dxa"/>
          </w:tcPr>
          <w:p w14:paraId="4D95E5ED" w14:textId="77777777" w:rsidR="00B0558D" w:rsidRPr="0008586B" w:rsidRDefault="00B0558D" w:rsidP="00B0558D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08586B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55"/>
        <w:gridCol w:w="1159"/>
      </w:tblGrid>
      <w:tr w:rsidR="000017E7" w:rsidRPr="0008586B" w14:paraId="47E84C93" w14:textId="77777777" w:rsidTr="00D20748">
        <w:trPr>
          <w:trHeight w:val="215"/>
        </w:trPr>
        <w:tc>
          <w:tcPr>
            <w:tcW w:w="8455" w:type="dxa"/>
          </w:tcPr>
          <w:p w14:paraId="079182E3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1159" w:type="dxa"/>
          </w:tcPr>
          <w:p w14:paraId="7456FB01" w14:textId="77777777" w:rsidR="000017E7" w:rsidRPr="0008586B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08586B" w14:paraId="759400FD" w14:textId="77777777" w:rsidTr="00D20748">
        <w:trPr>
          <w:trHeight w:val="215"/>
        </w:trPr>
        <w:tc>
          <w:tcPr>
            <w:tcW w:w="8455" w:type="dxa"/>
          </w:tcPr>
          <w:p w14:paraId="35CE7CF1" w14:textId="77777777" w:rsidR="000017E7" w:rsidRPr="0008586B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1159" w:type="dxa"/>
          </w:tcPr>
          <w:p w14:paraId="4D9C05B6" w14:textId="3A37C552" w:rsidR="000017E7" w:rsidRPr="0008586B" w:rsidRDefault="00B0558D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67</w:t>
            </w:r>
          </w:p>
        </w:tc>
      </w:tr>
      <w:tr w:rsidR="000017E7" w:rsidRPr="00DD5DB9" w14:paraId="0E0A63C8" w14:textId="77777777" w:rsidTr="00D20748">
        <w:trPr>
          <w:trHeight w:val="215"/>
        </w:trPr>
        <w:tc>
          <w:tcPr>
            <w:tcW w:w="8455" w:type="dxa"/>
          </w:tcPr>
          <w:p w14:paraId="49F6DD00" w14:textId="77777777" w:rsidR="000017E7" w:rsidRPr="0008586B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1159" w:type="dxa"/>
          </w:tcPr>
          <w:p w14:paraId="1E8922D7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08586B" w14:paraId="29AE413A" w14:textId="77777777" w:rsidTr="00D20748">
        <w:trPr>
          <w:trHeight w:val="215"/>
        </w:trPr>
        <w:tc>
          <w:tcPr>
            <w:tcW w:w="8455" w:type="dxa"/>
          </w:tcPr>
          <w:p w14:paraId="3FA2A2AF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1159" w:type="dxa"/>
          </w:tcPr>
          <w:p w14:paraId="5D47E1CC" w14:textId="27E5A16C" w:rsidR="000017E7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08586B" w14:paraId="0770620C" w14:textId="77777777" w:rsidTr="00D20748">
        <w:trPr>
          <w:trHeight w:val="215"/>
        </w:trPr>
        <w:tc>
          <w:tcPr>
            <w:tcW w:w="8455" w:type="dxa"/>
          </w:tcPr>
          <w:p w14:paraId="1D091A0D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1159" w:type="dxa"/>
          </w:tcPr>
          <w:p w14:paraId="01391F3F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08586B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08586B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0C994BD1" w:rsidR="000017E7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69</w:t>
            </w:r>
          </w:p>
        </w:tc>
      </w:tr>
      <w:tr w:rsidR="000017E7" w:rsidRPr="0008586B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0C60DAAA" w:rsidR="000017E7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125</w:t>
            </w:r>
          </w:p>
        </w:tc>
      </w:tr>
      <w:tr w:rsidR="000017E7" w:rsidRPr="0008586B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3DE7D928" w:rsidR="000017E7" w:rsidRPr="0008586B" w:rsidRDefault="00B0558D" w:rsidP="00B0558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5</w:t>
            </w:r>
          </w:p>
        </w:tc>
      </w:tr>
    </w:tbl>
    <w:p w14:paraId="724F16EC" w14:textId="77777777" w:rsidR="000017E7" w:rsidRPr="0008586B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DD5DB9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08586B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10FE4AD3" w14:textId="77777777" w:rsidR="007859C0" w:rsidRPr="0008586B" w:rsidRDefault="007859C0" w:rsidP="007859C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CP1</w:t>
            </w:r>
            <w:r w:rsidRPr="0008586B">
              <w:rPr>
                <w:sz w:val="18"/>
                <w:szCs w:val="18"/>
                <w:lang w:val="ro-RO"/>
              </w:rPr>
              <w:t>- Utilizarea eficientă a terminologiei de specialitate în analiza şi gestionarea practică a situaţiilor didactice</w:t>
            </w:r>
          </w:p>
          <w:p w14:paraId="6A6B0FA7" w14:textId="06894391" w:rsidR="000017E7" w:rsidRPr="0008586B" w:rsidRDefault="007859C0" w:rsidP="007859C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CP2- </w:t>
            </w:r>
            <w:r w:rsidRPr="0008586B">
              <w:rPr>
                <w:sz w:val="18"/>
                <w:szCs w:val="18"/>
                <w:lang w:val="ro-RO"/>
              </w:rPr>
              <w:t>Proiectarea, organizarea, desfăşurarea şi evaluarea activităţilor didactice în acord cu reperele Curriculumului Naţional</w:t>
            </w:r>
          </w:p>
        </w:tc>
      </w:tr>
      <w:tr w:rsidR="000017E7" w:rsidRPr="00DD5DB9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08586B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1553A9B5" w14:textId="77777777" w:rsidR="007859C0" w:rsidRPr="0008586B" w:rsidRDefault="007859C0" w:rsidP="007859C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CT1</w:t>
            </w:r>
            <w:r w:rsidRPr="0008586B">
              <w:rPr>
                <w:sz w:val="18"/>
                <w:szCs w:val="18"/>
                <w:lang w:val="ro-RO"/>
              </w:rPr>
              <w:t>- Utilizarea resurselor specifice învăţării pe tot parcursul vieţii în dezvoltarea profesională pentru cariera didactică</w:t>
            </w:r>
          </w:p>
          <w:p w14:paraId="46A18C43" w14:textId="45A23A2E" w:rsidR="000017E7" w:rsidRPr="0008586B" w:rsidRDefault="007859C0" w:rsidP="007859C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CT2-</w:t>
            </w:r>
            <w:r w:rsidRPr="0008586B">
              <w:rPr>
                <w:sz w:val="18"/>
                <w:szCs w:val="18"/>
                <w:lang w:val="ro-RO"/>
              </w:rPr>
              <w:t xml:space="preserve"> Valorificarea abilităţilor de comunicare şi cooperare în echipe interdisciplinare pentru dezvoltarea comunităţilor autentice de învăţare</w:t>
            </w:r>
          </w:p>
        </w:tc>
      </w:tr>
    </w:tbl>
    <w:p w14:paraId="080D3841" w14:textId="77777777" w:rsidR="000017E7" w:rsidRPr="0008586B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08586B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08586B" w14:paraId="37F87A9E" w14:textId="77777777" w:rsidTr="00E81962">
        <w:tc>
          <w:tcPr>
            <w:tcW w:w="3123" w:type="dxa"/>
            <w:vAlign w:val="center"/>
          </w:tcPr>
          <w:p w14:paraId="2379EBBF" w14:textId="22076A42" w:rsidR="000017E7" w:rsidRPr="0008586B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08586B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08586B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0017E7" w:rsidRPr="00DD5DB9" w14:paraId="2BBC8A4A" w14:textId="77777777" w:rsidTr="00E81962">
        <w:tc>
          <w:tcPr>
            <w:tcW w:w="3123" w:type="dxa"/>
            <w:vAlign w:val="center"/>
          </w:tcPr>
          <w:p w14:paraId="6F0F60AE" w14:textId="77777777" w:rsidR="001D20F1" w:rsidRPr="0008586B" w:rsidRDefault="007859C0" w:rsidP="001D20F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-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gumentează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tențialul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ormativ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l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oriilor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,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incipiilor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și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acticilor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idactice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e</w:t>
            </w:r>
            <w:proofErr w:type="spellEnd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1D20F1"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omeniului</w:t>
            </w:r>
            <w:proofErr w:type="spellEnd"/>
          </w:p>
          <w:p w14:paraId="7B816799" w14:textId="77777777" w:rsidR="007859C0" w:rsidRPr="0008586B" w:rsidRDefault="007859C0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84D677" w14:textId="421094D7" w:rsidR="000017E7" w:rsidRPr="0008586B" w:rsidRDefault="000017E7" w:rsidP="001D20F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14:paraId="4D246F9E" w14:textId="745272EC" w:rsidR="000017E7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- Identifică nivelul achizițiilor anterioare ale copiilor/elevilor/ tinerilor, individuale și de grup, și valorifică datelor obținute în proiectarea procesului educațional </w:t>
            </w:r>
          </w:p>
        </w:tc>
        <w:tc>
          <w:tcPr>
            <w:tcW w:w="3959" w:type="dxa"/>
            <w:vAlign w:val="center"/>
          </w:tcPr>
          <w:p w14:paraId="68DBD723" w14:textId="78E47CB6" w:rsidR="001D20F1" w:rsidRPr="0008586B" w:rsidRDefault="001D20F1" w:rsidP="004608AD">
            <w:pPr>
              <w:pStyle w:val="Default"/>
              <w:numPr>
                <w:ilvl w:val="1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-Indică necesitatea utilizării unor resurse variate pentru eficientizarea predării, susținerea învățării și sprijinirea elevilor în folosirea lor autonomă. </w:t>
            </w:r>
          </w:p>
          <w:p w14:paraId="54D9361A" w14:textId="77777777" w:rsidR="001D20F1" w:rsidRPr="0008586B" w:rsidRDefault="001D20F1" w:rsidP="004608AD">
            <w:pPr>
              <w:pStyle w:val="Default"/>
              <w:numPr>
                <w:ilvl w:val="1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DAD8D1" w14:textId="77777777" w:rsidR="000017E7" w:rsidRPr="0008586B" w:rsidRDefault="000017E7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1D20F1" w:rsidRPr="0008586B" w14:paraId="004127AC" w14:textId="77777777" w:rsidTr="00E81962">
        <w:tc>
          <w:tcPr>
            <w:tcW w:w="3123" w:type="dxa"/>
            <w:vAlign w:val="center"/>
          </w:tcPr>
          <w:p w14:paraId="6FAF31D9" w14:textId="77777777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>- Dezvoltă și experimentează modele/ structuri adaptabile în raport cu evoluția paradigmelor pedagogice</w:t>
            </w:r>
          </w:p>
          <w:p w14:paraId="61B3D0D3" w14:textId="77777777" w:rsidR="001D20F1" w:rsidRPr="00DD5DB9" w:rsidRDefault="001D20F1" w:rsidP="004608AD">
            <w:pPr>
              <w:pStyle w:val="Default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14:paraId="4A5F10CF" w14:textId="0A7DD2BC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-Aplică curriculumul cu parcurgerea etapelor și metodologiilor specifice de realizare a activităţilor din procesul educațional </w:t>
            </w:r>
          </w:p>
        </w:tc>
        <w:tc>
          <w:tcPr>
            <w:tcW w:w="3959" w:type="dxa"/>
            <w:vAlign w:val="center"/>
          </w:tcPr>
          <w:p w14:paraId="3C14AD17" w14:textId="62360175" w:rsidR="001D20F1" w:rsidRPr="0008586B" w:rsidRDefault="001D20F1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tilizează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utonom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norme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tandarde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obiective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urriculare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i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etodologii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pecifice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în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proiectarea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și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au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mplementarea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programelor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proiectelor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/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ntervențiilor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/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ctiunilor</w:t>
            </w:r>
            <w:proofErr w:type="spellEnd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ducaționale</w:t>
            </w:r>
            <w:proofErr w:type="spellEnd"/>
          </w:p>
        </w:tc>
      </w:tr>
      <w:tr w:rsidR="001D20F1" w:rsidRPr="00DD5DB9" w14:paraId="3A6979F8" w14:textId="77777777" w:rsidTr="00E81962">
        <w:tc>
          <w:tcPr>
            <w:tcW w:w="3123" w:type="dxa"/>
            <w:vAlign w:val="center"/>
          </w:tcPr>
          <w:p w14:paraId="579E74DD" w14:textId="59DB2541" w:rsidR="001D20F1" w:rsidRPr="0008586B" w:rsidRDefault="001D20F1" w:rsidP="001D20F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alizează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și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relează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noștințel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ihopedagogic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în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ctivitățil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ormar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și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e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mbunătățir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ntinuă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acticilor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esionale</w:t>
            </w:r>
            <w:proofErr w:type="spellEnd"/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552" w:type="dxa"/>
            <w:vAlign w:val="center"/>
          </w:tcPr>
          <w:p w14:paraId="74F62736" w14:textId="0015BF28" w:rsidR="001D20F1" w:rsidRPr="0008586B" w:rsidRDefault="001D20F1" w:rsidP="001D20F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- Elaborează și derulează proiecte de dezvoltare profesională prin aplicarea unor descoperiri din cercetarea în domeniul științelor educației. </w:t>
            </w:r>
          </w:p>
        </w:tc>
        <w:tc>
          <w:tcPr>
            <w:tcW w:w="3959" w:type="dxa"/>
            <w:vAlign w:val="center"/>
          </w:tcPr>
          <w:p w14:paraId="224B3629" w14:textId="70FF0FD7" w:rsidR="001D20F1" w:rsidRPr="0008586B" w:rsidRDefault="001D20F1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-Combină abordări interogative </w:t>
            </w:r>
            <w:proofErr w:type="spellStart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reflexive privind practica profesională </w:t>
            </w:r>
            <w:proofErr w:type="spellStart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angajarea în pregătirea profesională </w:t>
            </w:r>
            <w:proofErr w:type="spellStart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DD5DB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activitatea de formare continuă</w:t>
            </w:r>
          </w:p>
        </w:tc>
      </w:tr>
      <w:tr w:rsidR="001D20F1" w:rsidRPr="0008586B" w14:paraId="31E7442A" w14:textId="77777777" w:rsidTr="00E81962">
        <w:tc>
          <w:tcPr>
            <w:tcW w:w="3123" w:type="dxa"/>
            <w:vAlign w:val="center"/>
          </w:tcPr>
          <w:p w14:paraId="60996CD6" w14:textId="31420EE6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-</w:t>
            </w: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>Prezintă specificul organizațional al instituțiilor educaționale</w:t>
            </w:r>
          </w:p>
        </w:tc>
        <w:tc>
          <w:tcPr>
            <w:tcW w:w="2552" w:type="dxa"/>
            <w:vAlign w:val="center"/>
          </w:tcPr>
          <w:p w14:paraId="6B5F17D7" w14:textId="7A62A22D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- Rezolvă sarcini specifice muncii în echipă, pentru proiectarea, organizarea, </w:t>
            </w:r>
          </w:p>
          <w:p w14:paraId="78F1445A" w14:textId="3362BF87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8586B">
              <w:rPr>
                <w:rFonts w:ascii="Times New Roman" w:hAnsi="Times New Roman" w:cs="Times New Roman"/>
                <w:sz w:val="18"/>
                <w:szCs w:val="18"/>
              </w:rPr>
              <w:t xml:space="preserve">desfășurarea și evaluarea unor programe/intervenții/ proiecte educaționale. </w:t>
            </w:r>
          </w:p>
        </w:tc>
        <w:tc>
          <w:tcPr>
            <w:tcW w:w="3959" w:type="dxa"/>
            <w:vAlign w:val="center"/>
          </w:tcPr>
          <w:p w14:paraId="528899B4" w14:textId="29659E7F" w:rsidR="001D20F1" w:rsidRPr="0008586B" w:rsidRDefault="001D20F1" w:rsidP="001D20F1">
            <w:pPr>
              <w:adjustRightInd w:val="0"/>
              <w:rPr>
                <w:color w:val="000000"/>
                <w:sz w:val="18"/>
                <w:szCs w:val="18"/>
              </w:rPr>
            </w:pPr>
            <w:r w:rsidRPr="0008586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08586B">
              <w:rPr>
                <w:color w:val="000000"/>
                <w:sz w:val="18"/>
                <w:szCs w:val="18"/>
              </w:rPr>
              <w:t>Acționează</w:t>
            </w:r>
            <w:proofErr w:type="spellEnd"/>
            <w:r w:rsidRPr="0008586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color w:val="000000"/>
                <w:sz w:val="18"/>
                <w:szCs w:val="18"/>
              </w:rPr>
              <w:t>manifestând</w:t>
            </w:r>
            <w:proofErr w:type="spellEnd"/>
            <w:r w:rsidRPr="0008586B">
              <w:rPr>
                <w:color w:val="000000"/>
                <w:sz w:val="18"/>
                <w:szCs w:val="18"/>
              </w:rPr>
              <w:t xml:space="preserve"> spirit de </w:t>
            </w:r>
            <w:proofErr w:type="spellStart"/>
            <w:r w:rsidRPr="0008586B">
              <w:rPr>
                <w:color w:val="000000"/>
                <w:sz w:val="18"/>
                <w:szCs w:val="18"/>
              </w:rPr>
              <w:t>echipă</w:t>
            </w:r>
            <w:proofErr w:type="spellEnd"/>
          </w:p>
          <w:p w14:paraId="5AD82A9A" w14:textId="77777777" w:rsidR="001D20F1" w:rsidRPr="0008586B" w:rsidRDefault="001D20F1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  <w:tr w:rsidR="001D20F1" w:rsidRPr="0008586B" w14:paraId="1FCDDAFB" w14:textId="77777777" w:rsidTr="00E81962">
        <w:tc>
          <w:tcPr>
            <w:tcW w:w="3123" w:type="dxa"/>
            <w:vAlign w:val="center"/>
          </w:tcPr>
          <w:p w14:paraId="22D1052A" w14:textId="77777777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vAlign w:val="center"/>
          </w:tcPr>
          <w:p w14:paraId="47BFE4A3" w14:textId="77777777" w:rsidR="001D20F1" w:rsidRPr="0008586B" w:rsidRDefault="001D20F1" w:rsidP="004608AD">
            <w:pPr>
              <w:pStyle w:val="Default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959" w:type="dxa"/>
            <w:vAlign w:val="center"/>
          </w:tcPr>
          <w:p w14:paraId="27B32CE3" w14:textId="77777777" w:rsidR="001D20F1" w:rsidRPr="0008586B" w:rsidRDefault="001D20F1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</w:tbl>
    <w:p w14:paraId="7B1213D8" w14:textId="77777777" w:rsidR="000017E7" w:rsidRPr="0008586B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 xml:space="preserve">Obiectivele disciplinei </w:t>
      </w:r>
      <w:r w:rsidRPr="0008586B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DD5DB9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08586B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1AB10CF" w:rsidR="000017E7" w:rsidRPr="0008586B" w:rsidRDefault="00D20748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ro-RO"/>
              </w:rPr>
              <w:t xml:space="preserve">Asimilarea principalelor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cunoştinţe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cu privire la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conţinuturile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educației/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învăţământului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din perspectiva problematicii contemporane a  teoriei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dezvoltării curriculum-ului și dezvoltarea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receptivităţii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la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inovaţiile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teoretice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 xml:space="preserve"> practice din domeniul </w:t>
            </w:r>
            <w:proofErr w:type="spellStart"/>
            <w:r w:rsidRPr="00DD5DB9">
              <w:rPr>
                <w:sz w:val="18"/>
                <w:szCs w:val="18"/>
                <w:lang w:val="ro-RO"/>
              </w:rPr>
              <w:t>educaţiei</w:t>
            </w:r>
            <w:proofErr w:type="spellEnd"/>
          </w:p>
        </w:tc>
      </w:tr>
    </w:tbl>
    <w:p w14:paraId="7525CBF6" w14:textId="77777777" w:rsidR="000017E7" w:rsidRPr="0008586B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216"/>
        <w:gridCol w:w="2709"/>
      </w:tblGrid>
      <w:tr w:rsidR="000017E7" w:rsidRPr="0008586B" w14:paraId="746797DB" w14:textId="77777777" w:rsidTr="00E44246">
        <w:trPr>
          <w:trHeight w:val="215"/>
        </w:trPr>
        <w:tc>
          <w:tcPr>
            <w:tcW w:w="4957" w:type="dxa"/>
          </w:tcPr>
          <w:p w14:paraId="38A509DB" w14:textId="77777777" w:rsidR="000017E7" w:rsidRPr="0008586B" w:rsidRDefault="000017E7" w:rsidP="00E81962">
            <w:pPr>
              <w:pStyle w:val="TableParagraph"/>
              <w:ind w:left="148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08586B" w:rsidRDefault="000017E7" w:rsidP="000D31CB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216" w:type="dxa"/>
          </w:tcPr>
          <w:p w14:paraId="47548CFF" w14:textId="77777777" w:rsidR="000017E7" w:rsidRPr="0008586B" w:rsidRDefault="000017E7" w:rsidP="00E81962">
            <w:pPr>
              <w:pStyle w:val="TableParagraph"/>
              <w:ind w:left="227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709" w:type="dxa"/>
          </w:tcPr>
          <w:p w14:paraId="11B1FDF0" w14:textId="77777777" w:rsidR="000017E7" w:rsidRPr="0008586B" w:rsidRDefault="000017E7" w:rsidP="00E81962">
            <w:pPr>
              <w:pStyle w:val="TableParagraph"/>
              <w:ind w:left="54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08586B" w14:paraId="1633C4A2" w14:textId="77777777" w:rsidTr="00E44246">
        <w:trPr>
          <w:trHeight w:val="228"/>
        </w:trPr>
        <w:tc>
          <w:tcPr>
            <w:tcW w:w="4957" w:type="dxa"/>
          </w:tcPr>
          <w:p w14:paraId="7BF2080C" w14:textId="77777777" w:rsidR="00D20748" w:rsidRPr="0008586B" w:rsidRDefault="00D20748" w:rsidP="00D2074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Pedagogia – ştiinţă a educaţiei   </w:t>
            </w:r>
          </w:p>
          <w:p w14:paraId="0F2BBF21" w14:textId="77777777" w:rsidR="00D20748" w:rsidRPr="0008586B" w:rsidRDefault="00D20748" w:rsidP="00D2074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Raportul dintre pedagogie şi educaţie</w:t>
            </w:r>
          </w:p>
          <w:p w14:paraId="1C5017C0" w14:textId="77777777" w:rsidR="00D20748" w:rsidRPr="0008586B" w:rsidRDefault="00D20748" w:rsidP="00D2074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Constituirea pedagogiei  ca ştiinţă</w:t>
            </w:r>
          </w:p>
          <w:p w14:paraId="47ABF485" w14:textId="77777777" w:rsidR="00D20748" w:rsidRPr="0008586B" w:rsidRDefault="00D20748" w:rsidP="00D2074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Sistemul ştiințelor educaţiei. </w:t>
            </w:r>
            <w:r w:rsidRPr="0008586B">
              <w:rPr>
                <w:sz w:val="18"/>
                <w:szCs w:val="18"/>
                <w:lang w:val="pt-BR"/>
              </w:rPr>
              <w:t>Pedagogia în sistemul ştiinţelor educaţiei. Perspective interdisciplinare</w:t>
            </w:r>
          </w:p>
          <w:p w14:paraId="2AD06F01" w14:textId="77777777" w:rsidR="00D20748" w:rsidRPr="0008586B" w:rsidRDefault="00D20748" w:rsidP="00D2074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pt-BR"/>
              </w:rPr>
              <w:t>- Perspective contemporane ale discursului pedagogic</w:t>
            </w:r>
          </w:p>
          <w:p w14:paraId="4539AB30" w14:textId="77777777" w:rsidR="000017E7" w:rsidRPr="0008586B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0692960" w14:textId="2EB77050" w:rsidR="000017E7" w:rsidRPr="0008586B" w:rsidRDefault="00D20748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6BFBE1A8" w14:textId="77777777" w:rsidR="00D20748" w:rsidRPr="0008586B" w:rsidRDefault="00D20748" w:rsidP="00D20748">
            <w:pPr>
              <w:spacing w:line="276" w:lineRule="auto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Prelege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</w:p>
          <w:p w14:paraId="6D653904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709" w:type="dxa"/>
          </w:tcPr>
          <w:p w14:paraId="0CC54850" w14:textId="77777777" w:rsidR="00D20748" w:rsidRPr="0008586B" w:rsidRDefault="00D20748" w:rsidP="00D2074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Bocoş, M., Jucan, D. (2022).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Fundamentele pedagogiei. Teoria şi metodologia curriculumului</w:t>
            </w:r>
            <w:r w:rsidRPr="0008586B">
              <w:rPr>
                <w:sz w:val="18"/>
                <w:szCs w:val="18"/>
                <w:lang w:val="ro-RO"/>
              </w:rPr>
              <w:t>.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 xml:space="preserve"> Repere şi instrumente didactice pentruformarea profesorilor.</w:t>
            </w:r>
            <w:r w:rsidRPr="0008586B">
              <w:rPr>
                <w:sz w:val="18"/>
                <w:szCs w:val="18"/>
                <w:lang w:val="ro-RO"/>
              </w:rPr>
              <w:t xml:space="preserve"> Piteşti: Editura Paralela 45 (biblioteca USV)</w:t>
            </w:r>
          </w:p>
          <w:p w14:paraId="5F4932EE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DD5DB9" w14:paraId="2B94C069" w14:textId="77777777" w:rsidTr="00E44246">
        <w:trPr>
          <w:trHeight w:val="230"/>
        </w:trPr>
        <w:tc>
          <w:tcPr>
            <w:tcW w:w="4957" w:type="dxa"/>
          </w:tcPr>
          <w:p w14:paraId="64B1F45B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sz w:val="18"/>
                <w:szCs w:val="18"/>
                <w:lang w:val="pt-BR"/>
              </w:rPr>
            </w:pPr>
            <w:r w:rsidRPr="0008586B">
              <w:rPr>
                <w:b/>
                <w:sz w:val="18"/>
                <w:szCs w:val="18"/>
                <w:lang w:val="pt-BR"/>
              </w:rPr>
              <w:t xml:space="preserve">Cercetarea pedagogică – relaţia dintre perspectiva teoretică şi demersul practic-aplicativ  </w:t>
            </w:r>
          </w:p>
          <w:p w14:paraId="19F828FE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pt-BR"/>
              </w:rPr>
              <w:t>- Conceptul de cercetare pedagogică</w:t>
            </w:r>
          </w:p>
          <w:p w14:paraId="60495B42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pt-BR"/>
              </w:rPr>
              <w:t>- Etapele cercetării</w:t>
            </w:r>
          </w:p>
          <w:p w14:paraId="793EDBA6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pt-BR"/>
              </w:rPr>
              <w:t>- Sistemul metodelor de cercetare pedagogică</w:t>
            </w:r>
          </w:p>
          <w:p w14:paraId="7B7D65FD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pt-BR"/>
              </w:rPr>
            </w:pPr>
            <w:r w:rsidRPr="0008586B">
              <w:rPr>
                <w:sz w:val="18"/>
                <w:szCs w:val="18"/>
                <w:lang w:val="pt-BR"/>
              </w:rPr>
              <w:t>- Cercetarea pedagogică şi inovaţia în învăţământ: orientări contemporane în spatiul politicilor educaţionale</w:t>
            </w:r>
          </w:p>
          <w:p w14:paraId="5B0B2B1B" w14:textId="77777777" w:rsidR="000017E7" w:rsidRPr="0008586B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68183BF" w14:textId="71BD33E6" w:rsidR="000017E7" w:rsidRPr="0008586B" w:rsidRDefault="00D20748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41A82787" w14:textId="3E0E8B23" w:rsidR="000017E7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>Conversaţia euristică, studiul de caz</w:t>
            </w:r>
          </w:p>
        </w:tc>
        <w:tc>
          <w:tcPr>
            <w:tcW w:w="2709" w:type="dxa"/>
          </w:tcPr>
          <w:p w14:paraId="77023243" w14:textId="5A5E8C6D" w:rsidR="00FC0228" w:rsidRPr="0008586B" w:rsidRDefault="00FC0228" w:rsidP="00FC0228">
            <w:pPr>
              <w:tabs>
                <w:tab w:val="left" w:pos="290"/>
                <w:tab w:val="left" w:pos="650"/>
              </w:tabs>
              <w:ind w:left="17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Cristea, Sorin, 2010, </w:t>
            </w:r>
            <w:r w:rsidRPr="0008586B">
              <w:rPr>
                <w:i/>
                <w:sz w:val="18"/>
                <w:szCs w:val="18"/>
                <w:lang w:val="ro-RO"/>
              </w:rPr>
              <w:t xml:space="preserve">Fundamentele pedagogiei, </w:t>
            </w:r>
            <w:r w:rsidRPr="0008586B">
              <w:rPr>
                <w:sz w:val="18"/>
                <w:szCs w:val="18"/>
                <w:lang w:val="ro-RO"/>
              </w:rPr>
              <w:t>Editura Polirom, Iaşi</w:t>
            </w:r>
          </w:p>
          <w:p w14:paraId="2A4F1A78" w14:textId="77777777" w:rsidR="00FC0228" w:rsidRPr="0008586B" w:rsidRDefault="00FC0228" w:rsidP="00FC0228">
            <w:pPr>
              <w:tabs>
                <w:tab w:val="left" w:pos="290"/>
                <w:tab w:val="left" w:pos="650"/>
              </w:tabs>
              <w:ind w:left="-7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Bârzea ,Cezar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Arta şi ştiinţa educaţiei</w:t>
            </w:r>
            <w:r w:rsidRPr="0008586B">
              <w:rPr>
                <w:sz w:val="18"/>
                <w:szCs w:val="18"/>
                <w:lang w:val="ro-RO"/>
              </w:rPr>
              <w:t xml:space="preserve">, Editura </w:t>
            </w:r>
            <w:r w:rsidRPr="0008586B">
              <w:rPr>
                <w:i/>
                <w:sz w:val="18"/>
                <w:szCs w:val="18"/>
                <w:lang w:val="ro-RO"/>
              </w:rPr>
              <w:t>Didactică şi Pedagogică</w:t>
            </w:r>
            <w:r w:rsidRPr="0008586B">
              <w:rPr>
                <w:sz w:val="18"/>
                <w:szCs w:val="18"/>
                <w:lang w:val="ro-RO"/>
              </w:rPr>
              <w:t>, Bucureşti, 1995;</w:t>
            </w:r>
          </w:p>
          <w:p w14:paraId="6B014A85" w14:textId="77777777" w:rsidR="000017E7" w:rsidRPr="0008586B" w:rsidRDefault="000017E7" w:rsidP="00E44246">
            <w:pPr>
              <w:tabs>
                <w:tab w:val="left" w:pos="290"/>
                <w:tab w:val="left" w:pos="650"/>
              </w:tabs>
              <w:spacing w:line="276" w:lineRule="auto"/>
              <w:ind w:left="-70"/>
              <w:rPr>
                <w:sz w:val="18"/>
                <w:szCs w:val="18"/>
                <w:lang w:val="ro-RO"/>
              </w:rPr>
            </w:pPr>
          </w:p>
        </w:tc>
      </w:tr>
      <w:tr w:rsidR="00D20748" w:rsidRPr="00DD5DB9" w14:paraId="3931FD46" w14:textId="77777777" w:rsidTr="00E44246">
        <w:trPr>
          <w:trHeight w:val="230"/>
        </w:trPr>
        <w:tc>
          <w:tcPr>
            <w:tcW w:w="4957" w:type="dxa"/>
          </w:tcPr>
          <w:p w14:paraId="516B96E5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Educaţia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–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obiect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studiu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al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pedagogiei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</w:t>
            </w:r>
          </w:p>
          <w:p w14:paraId="2788B937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fr-FR"/>
              </w:rPr>
            </w:pPr>
            <w:r w:rsidRPr="0008586B">
              <w:rPr>
                <w:sz w:val="18"/>
                <w:szCs w:val="18"/>
                <w:lang w:val="fr-FR"/>
              </w:rPr>
              <w:t xml:space="preserve">-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Educaţia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- perspective ale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definirii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conceptului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</w:t>
            </w:r>
          </w:p>
          <w:p w14:paraId="43364DA5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Caracteristicile educaţiei:</w:t>
            </w:r>
          </w:p>
          <w:p w14:paraId="154D848B" w14:textId="77777777" w:rsidR="00D20748" w:rsidRPr="0008586B" w:rsidRDefault="00D20748" w:rsidP="004608AD">
            <w:pPr>
              <w:pStyle w:val="TableParagraph"/>
              <w:numPr>
                <w:ilvl w:val="0"/>
                <w:numId w:val="3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Educaţia – activitate specific umană </w:t>
            </w:r>
          </w:p>
          <w:p w14:paraId="59E2748D" w14:textId="77777777" w:rsidR="00D20748" w:rsidRPr="0008586B" w:rsidRDefault="00D20748" w:rsidP="004608AD">
            <w:pPr>
              <w:pStyle w:val="TableParagraph"/>
              <w:numPr>
                <w:ilvl w:val="0"/>
                <w:numId w:val="3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Educaţia ca activitate socială</w:t>
            </w:r>
          </w:p>
          <w:p w14:paraId="5F9E3DEE" w14:textId="77777777" w:rsidR="00D20748" w:rsidRPr="0008586B" w:rsidRDefault="00D20748" w:rsidP="004608AD">
            <w:pPr>
              <w:pStyle w:val="TableParagraph"/>
              <w:numPr>
                <w:ilvl w:val="0"/>
                <w:numId w:val="3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Dimensiunea naţională şi cea universală a educaţiei </w:t>
            </w:r>
          </w:p>
          <w:p w14:paraId="54BAC533" w14:textId="77777777" w:rsidR="00D20748" w:rsidRPr="0008586B" w:rsidRDefault="00D20748" w:rsidP="004608AD">
            <w:pPr>
              <w:pStyle w:val="TableParagraph"/>
              <w:numPr>
                <w:ilvl w:val="0"/>
                <w:numId w:val="3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Caracterul permanent al educaţiei</w:t>
            </w:r>
          </w:p>
          <w:p w14:paraId="1C2C2B64" w14:textId="77777777" w:rsidR="00D20748" w:rsidRPr="0008586B" w:rsidRDefault="00D20748" w:rsidP="004608AD">
            <w:pPr>
              <w:pStyle w:val="TableParagraph"/>
              <w:numPr>
                <w:ilvl w:val="0"/>
                <w:numId w:val="3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Caracterul prospectiv al educaţiei </w:t>
            </w:r>
          </w:p>
          <w:p w14:paraId="65896A73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Formele educaţiei şi interdependenţele dintre ele </w:t>
            </w:r>
          </w:p>
          <w:p w14:paraId="63C5B6C9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Factorii educaţiei</w:t>
            </w:r>
          </w:p>
          <w:p w14:paraId="69911668" w14:textId="33022446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Fundamentele educaţiei</w:t>
            </w:r>
          </w:p>
        </w:tc>
        <w:tc>
          <w:tcPr>
            <w:tcW w:w="752" w:type="dxa"/>
          </w:tcPr>
          <w:p w14:paraId="7E1575A2" w14:textId="027CEF40" w:rsidR="00D20748" w:rsidRPr="0008586B" w:rsidRDefault="00D20748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6" w:type="dxa"/>
          </w:tcPr>
          <w:p w14:paraId="184ED099" w14:textId="0EF5584A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Conversaţia</w:t>
            </w:r>
            <w:proofErr w:type="spellEnd"/>
            <w:r w:rsidRPr="0008586B">
              <w:rPr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</w:rPr>
              <w:t>euristică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8586B">
              <w:rPr>
                <w:sz w:val="18"/>
                <w:szCs w:val="18"/>
              </w:rPr>
              <w:t>problematizarea</w:t>
            </w:r>
            <w:proofErr w:type="spellEnd"/>
            <w:r w:rsidRPr="0008586B">
              <w:rPr>
                <w:sz w:val="18"/>
                <w:szCs w:val="18"/>
              </w:rPr>
              <w:t xml:space="preserve">,  </w:t>
            </w:r>
            <w:proofErr w:type="spellStart"/>
            <w:r w:rsidRPr="0008586B">
              <w:rPr>
                <w:sz w:val="18"/>
                <w:szCs w:val="18"/>
              </w:rPr>
              <w:t>dezbaterea</w:t>
            </w:r>
            <w:proofErr w:type="spellEnd"/>
            <w:proofErr w:type="gramEnd"/>
          </w:p>
        </w:tc>
        <w:tc>
          <w:tcPr>
            <w:tcW w:w="2709" w:type="dxa"/>
          </w:tcPr>
          <w:p w14:paraId="1E6A48E1" w14:textId="09A5A22C" w:rsidR="00FC0228" w:rsidRPr="0008586B" w:rsidRDefault="00FC0228" w:rsidP="00FC022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Pirău, Maria Tereza, 2008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, Introducere în pedagogie</w:t>
            </w:r>
            <w:r w:rsidRPr="0008586B">
              <w:rPr>
                <w:sz w:val="18"/>
                <w:szCs w:val="18"/>
                <w:lang w:val="ro-RO"/>
              </w:rPr>
              <w:t>, Editura Risoprint, Cluj-Napoca(biblioteca USV)</w:t>
            </w:r>
          </w:p>
          <w:p w14:paraId="6E7AA6D8" w14:textId="77777777" w:rsidR="00FC0228" w:rsidRPr="0008586B" w:rsidRDefault="00FC0228" w:rsidP="00FC022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Potolea, Dan, Păun, Emil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Pedagogia. Fundamentări teoretice şi demersuri aplicative</w:t>
            </w:r>
            <w:r w:rsidRPr="0008586B">
              <w:rPr>
                <w:sz w:val="18"/>
                <w:szCs w:val="18"/>
                <w:lang w:val="ro-RO"/>
              </w:rPr>
              <w:t>, Editura Polirom, Iaşi ,2001</w:t>
            </w:r>
          </w:p>
          <w:p w14:paraId="22A54417" w14:textId="77777777" w:rsidR="00D20748" w:rsidRPr="0008586B" w:rsidRDefault="00D20748" w:rsidP="00E44246">
            <w:pPr>
              <w:pStyle w:val="TableParagraph"/>
              <w:rPr>
                <w:sz w:val="18"/>
                <w:szCs w:val="18"/>
                <w:lang w:val="ro-RO"/>
              </w:rPr>
            </w:pPr>
          </w:p>
        </w:tc>
      </w:tr>
      <w:tr w:rsidR="00D20748" w:rsidRPr="00DD5DB9" w14:paraId="67365075" w14:textId="77777777" w:rsidTr="00E44246">
        <w:trPr>
          <w:trHeight w:val="230"/>
        </w:trPr>
        <w:tc>
          <w:tcPr>
            <w:tcW w:w="4957" w:type="dxa"/>
          </w:tcPr>
          <w:p w14:paraId="0EF1DAFD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Componentele/dimensiunile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ro-RO"/>
              </w:rPr>
              <w:t>educaţiei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  <w:p w14:paraId="6F6AC8A4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Educaţia intelectuală </w:t>
            </w:r>
          </w:p>
          <w:p w14:paraId="6EA02646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Educaţia morala</w:t>
            </w:r>
          </w:p>
          <w:p w14:paraId="10E93E73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Educaţia estetică</w:t>
            </w:r>
          </w:p>
          <w:p w14:paraId="5F0D6E5C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Educaţia fizică </w:t>
            </w:r>
          </w:p>
          <w:p w14:paraId="214F9C2F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Educaţia tehnologică</w:t>
            </w:r>
          </w:p>
          <w:p w14:paraId="06278BF9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Educaţia religioasă</w:t>
            </w:r>
          </w:p>
          <w:p w14:paraId="553589D0" w14:textId="77777777" w:rsidR="00D20748" w:rsidRPr="0008586B" w:rsidRDefault="00D20748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01F4D100" w14:textId="0EDA2CD2" w:rsidR="00D20748" w:rsidRPr="0008586B" w:rsidRDefault="00D20748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6" w:type="dxa"/>
          </w:tcPr>
          <w:p w14:paraId="280297B6" w14:textId="378B9421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Studiul</w:t>
            </w:r>
            <w:proofErr w:type="spellEnd"/>
            <w:r w:rsidRPr="0008586B">
              <w:rPr>
                <w:sz w:val="18"/>
                <w:szCs w:val="18"/>
              </w:rPr>
              <w:t xml:space="preserve"> de </w:t>
            </w:r>
            <w:proofErr w:type="spellStart"/>
            <w:r w:rsidRPr="0008586B">
              <w:rPr>
                <w:sz w:val="18"/>
                <w:szCs w:val="18"/>
              </w:rPr>
              <w:t>caz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demonstraţia</w:t>
            </w:r>
            <w:proofErr w:type="spellEnd"/>
          </w:p>
        </w:tc>
        <w:tc>
          <w:tcPr>
            <w:tcW w:w="2709" w:type="dxa"/>
          </w:tcPr>
          <w:p w14:paraId="76DD338C" w14:textId="053C38FA" w:rsidR="00FC0228" w:rsidRPr="0008586B" w:rsidRDefault="00FC0228" w:rsidP="00FC0228">
            <w:pPr>
              <w:pStyle w:val="TableParagraph"/>
              <w:ind w:left="2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Momanu Mariana, 2002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Introducere în teoria educaţiei</w:t>
            </w:r>
            <w:r w:rsidRPr="0008586B">
              <w:rPr>
                <w:sz w:val="18"/>
                <w:szCs w:val="18"/>
                <w:lang w:val="ro-RO"/>
              </w:rPr>
              <w:t xml:space="preserve">, Editura Polirom, Iaşi.   </w:t>
            </w:r>
          </w:p>
          <w:p w14:paraId="0682E921" w14:textId="1F0F74BA" w:rsidR="00D20748" w:rsidRPr="0008586B" w:rsidRDefault="00FC0228" w:rsidP="00FC0228">
            <w:pPr>
              <w:pStyle w:val="TableParagraph"/>
              <w:spacing w:line="240" w:lineRule="auto"/>
              <w:ind w:left="2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- Orțan, Florica, 2021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Pedagogie și elemente de psihologie</w:t>
            </w:r>
            <w:r w:rsidRPr="0008586B">
              <w:rPr>
                <w:sz w:val="18"/>
                <w:szCs w:val="18"/>
                <w:lang w:val="ro-RO"/>
              </w:rPr>
              <w:t>, Editura Institutul European, Iași (biblioteca USV)</w:t>
            </w:r>
          </w:p>
        </w:tc>
      </w:tr>
      <w:tr w:rsidR="00D20748" w:rsidRPr="00DD5DB9" w14:paraId="44B3A9D2" w14:textId="77777777" w:rsidTr="00E44246">
        <w:trPr>
          <w:trHeight w:val="230"/>
        </w:trPr>
        <w:tc>
          <w:tcPr>
            <w:tcW w:w="4957" w:type="dxa"/>
          </w:tcPr>
          <w:p w14:paraId="431309B9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Problematica lumii contemporane </w:t>
            </w:r>
          </w:p>
          <w:p w14:paraId="4C68DFC3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- </w:t>
            </w:r>
            <w:r w:rsidRPr="0008586B">
              <w:rPr>
                <w:sz w:val="18"/>
                <w:szCs w:val="18"/>
                <w:lang w:val="ro-RO"/>
              </w:rPr>
              <w:t>Noile educaţii (educaţia pentru pace, educaţia pentru respectarea drepturilor fundamentale ale omului, educaţia ecologică, educatia economică şi casnică modernă, educaţia în materie de populaţie, educaţia pentru comunicare şi mass- media, educaţia pentru schimbare, educaţia pentru timpul liber)</w:t>
            </w:r>
          </w:p>
          <w:p w14:paraId="6E5D28B5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- </w:t>
            </w:r>
            <w:r w:rsidRPr="0008586B">
              <w:rPr>
                <w:sz w:val="18"/>
                <w:szCs w:val="18"/>
                <w:lang w:val="ro-RO"/>
              </w:rPr>
              <w:t>Noi domenii şi perspective ale educaţiei: educaţia axiologică, educaţia  interculturală, educaţia integrată, educaţia copiilor supradotaţi, educaţia permanentă</w:t>
            </w:r>
          </w:p>
          <w:p w14:paraId="3D2531B0" w14:textId="77777777" w:rsidR="00D20748" w:rsidRPr="0008586B" w:rsidRDefault="00D20748" w:rsidP="00E81962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56F00A39" w14:textId="3ADC7CA6" w:rsidR="00D20748" w:rsidRPr="0008586B" w:rsidRDefault="00D20748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51C51A67" w14:textId="394995FB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>Conversaţia euristică, studiul de caz</w:t>
            </w:r>
          </w:p>
        </w:tc>
        <w:tc>
          <w:tcPr>
            <w:tcW w:w="2709" w:type="dxa"/>
          </w:tcPr>
          <w:p w14:paraId="1D0D11BB" w14:textId="56BB0C22" w:rsidR="00D20748" w:rsidRPr="0008586B" w:rsidRDefault="00E44246" w:rsidP="00E44246">
            <w:pPr>
              <w:pStyle w:val="TableParagraph"/>
              <w:ind w:left="17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</w:t>
            </w:r>
            <w:r w:rsidR="00D20748" w:rsidRPr="0008586B">
              <w:rPr>
                <w:sz w:val="18"/>
                <w:szCs w:val="18"/>
                <w:lang w:val="ro-RO"/>
              </w:rPr>
              <w:t xml:space="preserve">Lazăr, Iuliana, 2019, </w:t>
            </w:r>
            <w:r w:rsidR="00D20748" w:rsidRPr="0008586B">
              <w:rPr>
                <w:i/>
                <w:iCs/>
                <w:sz w:val="18"/>
                <w:szCs w:val="18"/>
                <w:lang w:val="ro-RO"/>
              </w:rPr>
              <w:t>Educație globală în contexte pedagogice nonformale</w:t>
            </w:r>
            <w:r w:rsidR="00D20748" w:rsidRPr="0008586B">
              <w:rPr>
                <w:sz w:val="18"/>
                <w:szCs w:val="18"/>
                <w:lang w:val="ro-RO"/>
              </w:rPr>
              <w:t>, Editura Presa Universitară Clujeană, Cluj-Napoca (biblioteca USV)</w:t>
            </w:r>
          </w:p>
          <w:p w14:paraId="360DFCD7" w14:textId="77777777" w:rsidR="00035B8F" w:rsidRPr="0008586B" w:rsidRDefault="00035B8F" w:rsidP="00E44246">
            <w:pPr>
              <w:pStyle w:val="TableParagraph"/>
              <w:ind w:left="178"/>
              <w:rPr>
                <w:sz w:val="18"/>
                <w:szCs w:val="18"/>
                <w:lang w:val="ro-RO"/>
              </w:rPr>
            </w:pPr>
          </w:p>
          <w:p w14:paraId="196E0535" w14:textId="77777777" w:rsidR="00D20748" w:rsidRPr="0008586B" w:rsidRDefault="00D20748" w:rsidP="00D2074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Marinescu, M, 2013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Noile educații în societatea cunoașterii</w:t>
            </w:r>
            <w:r w:rsidRPr="0008586B">
              <w:rPr>
                <w:sz w:val="18"/>
                <w:szCs w:val="18"/>
                <w:lang w:val="ro-RO"/>
              </w:rPr>
              <w:t>, Editura ProUniversitaria, București (biblioteca USV)</w:t>
            </w:r>
          </w:p>
          <w:p w14:paraId="2620C9D0" w14:textId="61962462" w:rsidR="00FC0228" w:rsidRPr="0008586B" w:rsidRDefault="00FC0228" w:rsidP="00D2074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- Tudorică, Roxana, 2007, </w:t>
            </w:r>
            <w:r w:rsidRPr="00DD5DB9">
              <w:rPr>
                <w:i/>
                <w:iCs/>
                <w:sz w:val="18"/>
                <w:szCs w:val="18"/>
                <w:lang w:val="it-IT"/>
              </w:rPr>
              <w:t>Managementul educației în context european</w:t>
            </w:r>
            <w:r w:rsidRPr="00DD5DB9">
              <w:rPr>
                <w:sz w:val="18"/>
                <w:szCs w:val="18"/>
                <w:lang w:val="it-IT"/>
              </w:rPr>
              <w:t>, Editura Meronia, București (biblioteca USV)</w:t>
            </w:r>
          </w:p>
          <w:p w14:paraId="1192B843" w14:textId="77777777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D20748" w:rsidRPr="00DD5DB9" w14:paraId="16BBD6AA" w14:textId="77777777" w:rsidTr="00E44246">
        <w:trPr>
          <w:trHeight w:val="230"/>
        </w:trPr>
        <w:tc>
          <w:tcPr>
            <w:tcW w:w="4957" w:type="dxa"/>
          </w:tcPr>
          <w:p w14:paraId="3F0A562D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i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iCs/>
                <w:sz w:val="18"/>
                <w:szCs w:val="18"/>
                <w:lang w:val="ro-RO"/>
              </w:rPr>
              <w:t>TEORIA ŞI METODOLOGIA CURRICULUM-ULUI</w:t>
            </w:r>
          </w:p>
          <w:p w14:paraId="0A98C901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fr-FR"/>
              </w:rPr>
            </w:pPr>
            <w:r w:rsidRPr="0008586B">
              <w:rPr>
                <w:b/>
                <w:bCs/>
                <w:sz w:val="18"/>
                <w:szCs w:val="18"/>
                <w:lang w:val="it-IT"/>
              </w:rPr>
              <w:t>Delimitări conceptuale.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Conceptele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conţinut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fr-FR"/>
              </w:rPr>
              <w:t>şi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fr-FR"/>
              </w:rPr>
              <w:t xml:space="preserve"> de curriculum  </w:t>
            </w:r>
          </w:p>
          <w:p w14:paraId="2263D7DF" w14:textId="77777777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fr-FR"/>
              </w:rPr>
            </w:pPr>
            <w:r w:rsidRPr="0008586B">
              <w:rPr>
                <w:sz w:val="18"/>
                <w:szCs w:val="18"/>
                <w:lang w:val="fr-FR"/>
              </w:rPr>
              <w:t xml:space="preserve">-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Conceptualizare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si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problematică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</w:t>
            </w:r>
          </w:p>
          <w:p w14:paraId="4158EB83" w14:textId="6B5D5BCD" w:rsidR="00D20748" w:rsidRPr="0008586B" w:rsidRDefault="00D20748" w:rsidP="00D2074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fr-FR"/>
              </w:rPr>
              <w:t xml:space="preserve">-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Fundamente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ale Curriculum-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ului</w:t>
            </w:r>
            <w:proofErr w:type="spellEnd"/>
            <w:r w:rsidRPr="0008586B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fr-FR"/>
              </w:rPr>
              <w:t>Naţional</w:t>
            </w:r>
            <w:proofErr w:type="spellEnd"/>
          </w:p>
        </w:tc>
        <w:tc>
          <w:tcPr>
            <w:tcW w:w="752" w:type="dxa"/>
          </w:tcPr>
          <w:p w14:paraId="0B4FE2E6" w14:textId="1A89A665" w:rsidR="00D20748" w:rsidRPr="0008586B" w:rsidRDefault="000D31CB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219E9FA3" w14:textId="77777777" w:rsidR="00D20748" w:rsidRPr="0008586B" w:rsidRDefault="00D20748" w:rsidP="00D20748">
            <w:pPr>
              <w:spacing w:line="276" w:lineRule="auto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Prelege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  <w:r w:rsidRPr="0008586B">
              <w:rPr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</w:rPr>
              <w:t>conversaţia</w:t>
            </w:r>
            <w:proofErr w:type="spellEnd"/>
            <w:r w:rsidRPr="0008586B">
              <w:rPr>
                <w:sz w:val="18"/>
                <w:szCs w:val="18"/>
              </w:rPr>
              <w:t xml:space="preserve"> </w:t>
            </w:r>
          </w:p>
          <w:p w14:paraId="12C05106" w14:textId="77777777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709" w:type="dxa"/>
          </w:tcPr>
          <w:p w14:paraId="23AD9168" w14:textId="77777777" w:rsidR="00D20748" w:rsidRPr="0008586B" w:rsidRDefault="00D20748" w:rsidP="00D2074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Enache, Roxana, 2019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Managementul curriculumului</w:t>
            </w:r>
            <w:r w:rsidRPr="0008586B">
              <w:rPr>
                <w:sz w:val="18"/>
                <w:szCs w:val="18"/>
                <w:lang w:val="ro-RO"/>
              </w:rPr>
              <w:t>, Editura Universitară, București (biblioteca USV)</w:t>
            </w:r>
          </w:p>
          <w:p w14:paraId="76F100E2" w14:textId="77777777" w:rsidR="00D20748" w:rsidRPr="0008586B" w:rsidRDefault="00D2074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DD5DB9" w14:paraId="30C95B1F" w14:textId="77777777" w:rsidTr="00E44246">
        <w:trPr>
          <w:trHeight w:val="228"/>
        </w:trPr>
        <w:tc>
          <w:tcPr>
            <w:tcW w:w="4957" w:type="dxa"/>
          </w:tcPr>
          <w:p w14:paraId="7A533523" w14:textId="77777777" w:rsidR="000D31CB" w:rsidRPr="0008586B" w:rsidRDefault="000D31CB" w:rsidP="000D31CB">
            <w:pPr>
              <w:rPr>
                <w:b/>
                <w:sz w:val="18"/>
                <w:szCs w:val="18"/>
                <w:lang w:val="it-IT"/>
              </w:rPr>
            </w:pPr>
            <w:r w:rsidRPr="0008586B">
              <w:rPr>
                <w:b/>
                <w:sz w:val="18"/>
                <w:szCs w:val="18"/>
                <w:lang w:val="it-IT"/>
              </w:rPr>
              <w:lastRenderedPageBreak/>
              <w:t xml:space="preserve">Finalităţile educaţiei  </w:t>
            </w:r>
          </w:p>
          <w:p w14:paraId="652A86CF" w14:textId="77777777" w:rsidR="000D31CB" w:rsidRPr="0008586B" w:rsidRDefault="000D31CB" w:rsidP="000D31CB">
            <w:pPr>
              <w:rPr>
                <w:b/>
                <w:sz w:val="18"/>
                <w:szCs w:val="18"/>
                <w:lang w:val="it-IT"/>
              </w:rPr>
            </w:pPr>
            <w:r w:rsidRPr="0008586B">
              <w:rPr>
                <w:b/>
                <w:sz w:val="18"/>
                <w:szCs w:val="18"/>
                <w:lang w:val="it-IT"/>
              </w:rPr>
              <w:t xml:space="preserve">- </w:t>
            </w:r>
            <w:r w:rsidRPr="0008586B">
              <w:rPr>
                <w:sz w:val="18"/>
                <w:szCs w:val="18"/>
                <w:lang w:val="it-IT"/>
              </w:rPr>
              <w:t>Finalităţile educaţiei: caracterizare şi clasificare.</w:t>
            </w:r>
          </w:p>
          <w:p w14:paraId="2B82A039" w14:textId="77777777" w:rsidR="000D31CB" w:rsidRPr="0008586B" w:rsidRDefault="000D31CB" w:rsidP="000D31CB">
            <w:pPr>
              <w:tabs>
                <w:tab w:val="left" w:pos="252"/>
              </w:tabs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it-IT"/>
              </w:rPr>
              <w:t>- Relaţia ideal- scop- obiective educationale</w:t>
            </w:r>
          </w:p>
          <w:p w14:paraId="4D496932" w14:textId="77777777" w:rsidR="000D31CB" w:rsidRPr="0008586B" w:rsidRDefault="000D31CB" w:rsidP="000D31CB">
            <w:pPr>
              <w:tabs>
                <w:tab w:val="left" w:pos="252"/>
              </w:tabs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it-IT"/>
              </w:rPr>
              <w:t xml:space="preserve">- Obiectivele educaţionale: caracterizare, funcţii,  taxonomia   obiectivelor, operaţionalizare </w:t>
            </w:r>
          </w:p>
          <w:p w14:paraId="04A64BCC" w14:textId="14558FBD" w:rsidR="000017E7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- </w:t>
            </w:r>
            <w:r w:rsidRPr="0008586B">
              <w:rPr>
                <w:bCs/>
                <w:sz w:val="18"/>
                <w:szCs w:val="18"/>
                <w:lang w:val="it-IT"/>
              </w:rPr>
              <w:t>Noi dimensiuni finaliste în teoria pedagogică contemporană</w:t>
            </w:r>
          </w:p>
        </w:tc>
        <w:tc>
          <w:tcPr>
            <w:tcW w:w="752" w:type="dxa"/>
          </w:tcPr>
          <w:p w14:paraId="7AB687CE" w14:textId="064F0795" w:rsidR="000017E7" w:rsidRPr="0008586B" w:rsidRDefault="000D31CB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6" w:type="dxa"/>
          </w:tcPr>
          <w:p w14:paraId="4784DA9A" w14:textId="25806AC1" w:rsidR="000017E7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Prelege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demonstrația</w:t>
            </w:r>
            <w:proofErr w:type="spellEnd"/>
            <w:r w:rsidRPr="0008586B">
              <w:rPr>
                <w:sz w:val="18"/>
                <w:szCs w:val="18"/>
              </w:rPr>
              <w:t>-</w:t>
            </w:r>
          </w:p>
        </w:tc>
        <w:tc>
          <w:tcPr>
            <w:tcW w:w="2709" w:type="dxa"/>
          </w:tcPr>
          <w:p w14:paraId="60EC7B37" w14:textId="77777777" w:rsidR="00FC0228" w:rsidRPr="0008586B" w:rsidRDefault="00FC0228" w:rsidP="00FC0228">
            <w:pPr>
              <w:tabs>
                <w:tab w:val="left" w:pos="290"/>
                <w:tab w:val="left" w:pos="650"/>
              </w:tabs>
              <w:ind w:left="178" w:firstLine="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Jonnaert, Ph,, 2010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Curriculum și competențe, un cadru operațional</w:t>
            </w:r>
            <w:r w:rsidRPr="0008586B">
              <w:rPr>
                <w:sz w:val="18"/>
                <w:szCs w:val="18"/>
                <w:lang w:val="ro-RO"/>
              </w:rPr>
              <w:t>, Editura ASCR, Cluj Napoca(biblioteca USV)</w:t>
            </w:r>
          </w:p>
          <w:p w14:paraId="0DF9A708" w14:textId="5D4F3DCA" w:rsidR="00FC0228" w:rsidRPr="0008586B" w:rsidRDefault="00FC0228" w:rsidP="00FC0228">
            <w:pPr>
              <w:tabs>
                <w:tab w:val="left" w:pos="290"/>
                <w:tab w:val="left" w:pos="650"/>
              </w:tabs>
              <w:ind w:left="178" w:firstLine="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Mazilescu, Crisanta, Alina, 2004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Formarea competențelor pedagogice,</w:t>
            </w:r>
          </w:p>
          <w:p w14:paraId="3D89A90F" w14:textId="77777777" w:rsidR="00FC0228" w:rsidRPr="0008586B" w:rsidRDefault="00FC0228" w:rsidP="00FC0228">
            <w:pPr>
              <w:tabs>
                <w:tab w:val="left" w:pos="290"/>
                <w:tab w:val="left" w:pos="650"/>
              </w:tabs>
              <w:ind w:left="178" w:firstLine="68"/>
              <w:rPr>
                <w:sz w:val="18"/>
                <w:szCs w:val="18"/>
                <w:lang w:val="ro-RO"/>
              </w:rPr>
            </w:pPr>
            <w:r w:rsidRPr="0008586B">
              <w:rPr>
                <w:i/>
                <w:iCs/>
                <w:sz w:val="18"/>
                <w:szCs w:val="18"/>
                <w:lang w:val="ro-RO"/>
              </w:rPr>
              <w:t xml:space="preserve"> intre teorie și practică</w:t>
            </w:r>
            <w:r w:rsidRPr="0008586B">
              <w:rPr>
                <w:sz w:val="18"/>
                <w:szCs w:val="18"/>
                <w:lang w:val="ro-RO"/>
              </w:rPr>
              <w:t>,</w:t>
            </w:r>
          </w:p>
          <w:p w14:paraId="4EC32E05" w14:textId="65278568" w:rsidR="000017E7" w:rsidRPr="0008586B" w:rsidRDefault="00FC0228" w:rsidP="00FC0228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Editura Politehnică, București (biblioteca USV)</w:t>
            </w:r>
          </w:p>
        </w:tc>
      </w:tr>
      <w:tr w:rsidR="000D31CB" w:rsidRPr="00DD5DB9" w14:paraId="5109BD07" w14:textId="77777777" w:rsidTr="00E44246">
        <w:trPr>
          <w:trHeight w:val="228"/>
        </w:trPr>
        <w:tc>
          <w:tcPr>
            <w:tcW w:w="4957" w:type="dxa"/>
          </w:tcPr>
          <w:p w14:paraId="5171F297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b/>
                <w:bCs/>
                <w:sz w:val="18"/>
                <w:szCs w:val="18"/>
                <w:lang w:val="ro-RO"/>
              </w:rPr>
              <w:t>Conţinuturile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în sfera curriculumului</w:t>
            </w:r>
          </w:p>
          <w:p w14:paraId="1B746CB7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Conţinuturi ale educaţiei - conţinuturi ale învăţământului- delimitări conceptuale</w:t>
            </w:r>
          </w:p>
          <w:p w14:paraId="5C7B6FF6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Sursele conţinutului învăţământului şi criterii de selecţie</w:t>
            </w:r>
          </w:p>
          <w:p w14:paraId="06831526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Modalităţi de organizare a conţinuturilor învăţământului</w:t>
            </w:r>
          </w:p>
          <w:p w14:paraId="6DCF120B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Produsele curriculare şi implementarea acestora: planul de învăţământ, programele şcolare, manualele alternative; </w:t>
            </w:r>
          </w:p>
          <w:p w14:paraId="59ECD51E" w14:textId="3BF41586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Alte suporturi curriculare</w:t>
            </w:r>
          </w:p>
        </w:tc>
        <w:tc>
          <w:tcPr>
            <w:tcW w:w="752" w:type="dxa"/>
          </w:tcPr>
          <w:p w14:paraId="6DB8C2E0" w14:textId="20E2886B" w:rsidR="000D31CB" w:rsidRPr="0008586B" w:rsidRDefault="000D31CB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216" w:type="dxa"/>
          </w:tcPr>
          <w:p w14:paraId="6419098D" w14:textId="09EF386F" w:rsidR="000D31CB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>Explicația, demonstrația, studiul de caz</w:t>
            </w:r>
          </w:p>
        </w:tc>
        <w:tc>
          <w:tcPr>
            <w:tcW w:w="2709" w:type="dxa"/>
          </w:tcPr>
          <w:p w14:paraId="6132D9C6" w14:textId="77777777" w:rsidR="00FC0228" w:rsidRPr="0008586B" w:rsidRDefault="00FC0228" w:rsidP="00FC0228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Creţu, Carmen,2000,  </w:t>
            </w:r>
            <w:r w:rsidRPr="0008586B">
              <w:rPr>
                <w:i/>
                <w:sz w:val="18"/>
                <w:szCs w:val="18"/>
                <w:lang w:val="ro-RO"/>
              </w:rPr>
              <w:t>Teoria curriculumului şi conţinuturile educaţiei</w:t>
            </w:r>
            <w:r w:rsidRPr="0008586B">
              <w:rPr>
                <w:sz w:val="18"/>
                <w:szCs w:val="18"/>
                <w:lang w:val="ro-RO"/>
              </w:rPr>
              <w:t>, Editura  Universităţii, “Al. I. Cuza”, Iaşi</w:t>
            </w:r>
          </w:p>
          <w:p w14:paraId="76D96D33" w14:textId="77777777" w:rsidR="00FC0228" w:rsidRPr="0008586B" w:rsidRDefault="00FC0228" w:rsidP="00FC0228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- Ciolan, Lucian, 2008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Învățarea integrată, fundamente pentru un curriculum transdisciplinar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</w:t>
            </w:r>
          </w:p>
          <w:p w14:paraId="2F9061EE" w14:textId="77777777" w:rsidR="000D31CB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D31CB" w:rsidRPr="00DD5DB9" w14:paraId="7BC5E82C" w14:textId="77777777" w:rsidTr="00E44246">
        <w:trPr>
          <w:trHeight w:val="228"/>
        </w:trPr>
        <w:tc>
          <w:tcPr>
            <w:tcW w:w="4957" w:type="dxa"/>
          </w:tcPr>
          <w:p w14:paraId="67E51E5C" w14:textId="77777777" w:rsidR="000D31CB" w:rsidRPr="0008586B" w:rsidRDefault="000D31CB" w:rsidP="000D31CB">
            <w:pPr>
              <w:pStyle w:val="Indentcorptext3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Repere ale reformei curriculare în învăţământul românesc </w:t>
            </w:r>
          </w:p>
          <w:p w14:paraId="5BCAAF9F" w14:textId="77777777" w:rsidR="000D31CB" w:rsidRPr="0008586B" w:rsidRDefault="000D31CB" w:rsidP="000D31CB">
            <w:pPr>
              <w:pStyle w:val="Indentcorptext3"/>
              <w:ind w:left="0"/>
              <w:rPr>
                <w:b w:val="0"/>
                <w:sz w:val="18"/>
                <w:szCs w:val="18"/>
                <w:lang w:val="ro-RO"/>
              </w:rPr>
            </w:pPr>
            <w:r w:rsidRPr="0008586B">
              <w:rPr>
                <w:b w:val="0"/>
                <w:sz w:val="18"/>
                <w:szCs w:val="18"/>
                <w:lang w:val="ro-RO"/>
              </w:rPr>
              <w:t>- Priorităţi ale politicii educaţionale</w:t>
            </w:r>
          </w:p>
          <w:p w14:paraId="09C05ECD" w14:textId="77777777" w:rsidR="000D31CB" w:rsidRPr="0008586B" w:rsidRDefault="000D31CB" w:rsidP="000D31CB">
            <w:pPr>
              <w:pStyle w:val="Indentcorptext3"/>
              <w:ind w:left="0"/>
              <w:rPr>
                <w:b w:val="0"/>
                <w:sz w:val="18"/>
                <w:szCs w:val="18"/>
                <w:lang w:val="it-IT"/>
              </w:rPr>
            </w:pPr>
            <w:r w:rsidRPr="0008586B">
              <w:rPr>
                <w:b w:val="0"/>
                <w:sz w:val="18"/>
                <w:szCs w:val="18"/>
                <w:lang w:val="it-IT"/>
              </w:rPr>
              <w:t>- Valorificarea surselor alternative de invatare</w:t>
            </w:r>
          </w:p>
          <w:p w14:paraId="5DE98F9F" w14:textId="34019180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it-IT"/>
              </w:rPr>
              <w:t>- Aspecte ale articulării reformei curriculare la orientările contemporane ale evoluţiei sistemelor educaţionale</w:t>
            </w:r>
          </w:p>
        </w:tc>
        <w:tc>
          <w:tcPr>
            <w:tcW w:w="752" w:type="dxa"/>
          </w:tcPr>
          <w:p w14:paraId="6437AFF6" w14:textId="505461CB" w:rsidR="000D31CB" w:rsidRPr="0008586B" w:rsidRDefault="000D31CB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47664B1B" w14:textId="06603F4C" w:rsidR="000D31CB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Prelege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</w:p>
        </w:tc>
        <w:tc>
          <w:tcPr>
            <w:tcW w:w="2709" w:type="dxa"/>
          </w:tcPr>
          <w:p w14:paraId="040D047D" w14:textId="77777777" w:rsidR="00FC0228" w:rsidRPr="0008586B" w:rsidRDefault="00FC0228" w:rsidP="00FC0228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Stanciu, Mihai,1999,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Reforma conţinuturilor învăţământului</w:t>
            </w:r>
            <w:r w:rsidRPr="0008586B">
              <w:rPr>
                <w:sz w:val="18"/>
                <w:szCs w:val="18"/>
                <w:lang w:val="ro-RO"/>
              </w:rPr>
              <w:t>,Editura Polirom, Iaşi,</w:t>
            </w:r>
          </w:p>
          <w:p w14:paraId="3A5C2360" w14:textId="77777777" w:rsidR="000D31CB" w:rsidRPr="0008586B" w:rsidRDefault="000D31CB" w:rsidP="00E44246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D31CB" w:rsidRPr="0008586B" w14:paraId="1073D2FB" w14:textId="77777777" w:rsidTr="00E44246">
        <w:trPr>
          <w:trHeight w:val="228"/>
        </w:trPr>
        <w:tc>
          <w:tcPr>
            <w:tcW w:w="4957" w:type="dxa"/>
          </w:tcPr>
          <w:p w14:paraId="7B0979F1" w14:textId="77777777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it-IT"/>
              </w:rPr>
            </w:pPr>
            <w:r w:rsidRPr="0008586B">
              <w:rPr>
                <w:b/>
                <w:bCs/>
                <w:sz w:val="18"/>
                <w:szCs w:val="18"/>
                <w:lang w:val="it-IT"/>
              </w:rPr>
              <w:t xml:space="preserve">Teoria şi metodologia curriculumului: semnificaţii, provocări, analize si interpretări </w:t>
            </w:r>
          </w:p>
          <w:p w14:paraId="50BD23B8" w14:textId="35981993" w:rsidR="000D31CB" w:rsidRPr="0008586B" w:rsidRDefault="000D31CB" w:rsidP="000D31CB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it-IT"/>
              </w:rPr>
              <w:t>- Abordare recapitulativă a problematicii disciplinei</w:t>
            </w:r>
          </w:p>
        </w:tc>
        <w:tc>
          <w:tcPr>
            <w:tcW w:w="752" w:type="dxa"/>
          </w:tcPr>
          <w:p w14:paraId="03103D89" w14:textId="2DC11FF9" w:rsidR="000D31CB" w:rsidRPr="0008586B" w:rsidRDefault="000D31CB" w:rsidP="000D31C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216" w:type="dxa"/>
          </w:tcPr>
          <w:p w14:paraId="211575A1" w14:textId="4EA9689B" w:rsidR="000D31CB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Problematiza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dezbaterea</w:t>
            </w:r>
            <w:proofErr w:type="spellEnd"/>
          </w:p>
        </w:tc>
        <w:tc>
          <w:tcPr>
            <w:tcW w:w="2709" w:type="dxa"/>
          </w:tcPr>
          <w:p w14:paraId="17333B9B" w14:textId="6AB60803" w:rsidR="00FC0228" w:rsidRPr="0008586B" w:rsidRDefault="00FC0228" w:rsidP="00FC0228">
            <w:pPr>
              <w:rPr>
                <w:sz w:val="18"/>
                <w:szCs w:val="18"/>
              </w:rPr>
            </w:pPr>
            <w:r w:rsidRPr="0008586B">
              <w:rPr>
                <w:sz w:val="18"/>
                <w:szCs w:val="18"/>
              </w:rPr>
              <w:t>-</w:t>
            </w:r>
            <w:proofErr w:type="spellStart"/>
            <w:r w:rsidRPr="0008586B">
              <w:rPr>
                <w:sz w:val="18"/>
                <w:szCs w:val="18"/>
              </w:rPr>
              <w:t>Tudorică</w:t>
            </w:r>
            <w:proofErr w:type="spellEnd"/>
            <w:r w:rsidRPr="0008586B">
              <w:rPr>
                <w:sz w:val="18"/>
                <w:szCs w:val="18"/>
              </w:rPr>
              <w:t xml:space="preserve">, Roxana, 2007, </w:t>
            </w:r>
            <w:proofErr w:type="spellStart"/>
            <w:r w:rsidRPr="0008586B">
              <w:rPr>
                <w:i/>
                <w:iCs/>
                <w:sz w:val="18"/>
                <w:szCs w:val="18"/>
              </w:rPr>
              <w:t>Managementul</w:t>
            </w:r>
            <w:proofErr w:type="spellEnd"/>
            <w:r w:rsidRPr="0008586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i/>
                <w:iCs/>
                <w:sz w:val="18"/>
                <w:szCs w:val="18"/>
              </w:rPr>
              <w:t>educației</w:t>
            </w:r>
            <w:proofErr w:type="spellEnd"/>
            <w:r w:rsidRPr="0008586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i/>
                <w:iCs/>
                <w:sz w:val="18"/>
                <w:szCs w:val="18"/>
              </w:rPr>
              <w:t>în</w:t>
            </w:r>
            <w:proofErr w:type="spellEnd"/>
            <w:r w:rsidRPr="0008586B">
              <w:rPr>
                <w:i/>
                <w:iCs/>
                <w:sz w:val="18"/>
                <w:szCs w:val="18"/>
              </w:rPr>
              <w:t xml:space="preserve"> context </w:t>
            </w:r>
            <w:proofErr w:type="spellStart"/>
            <w:r w:rsidRPr="0008586B">
              <w:rPr>
                <w:i/>
                <w:iCs/>
                <w:sz w:val="18"/>
                <w:szCs w:val="18"/>
              </w:rPr>
              <w:t>european</w:t>
            </w:r>
            <w:proofErr w:type="spellEnd"/>
          </w:p>
          <w:p w14:paraId="373DC5EB" w14:textId="77777777" w:rsidR="000D31CB" w:rsidRPr="0008586B" w:rsidRDefault="000D31CB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12D6A53B" w14:textId="77777777" w:rsidR="00CB005A" w:rsidRPr="0008586B" w:rsidRDefault="00CB00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4F4E788F" w14:textId="1BC06CD8" w:rsidR="00CB005A" w:rsidRPr="0008586B" w:rsidRDefault="00CB00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08586B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08586B" w:rsidRDefault="000017E7" w:rsidP="000D31CB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DD5DB9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5A26F596" w14:textId="77777777" w:rsidR="00FC0228" w:rsidRPr="0008586B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1. Bocoș, M., Jucan D., 2022, </w:t>
            </w:r>
            <w:r w:rsidRPr="0008586B">
              <w:rPr>
                <w:i/>
                <w:sz w:val="18"/>
                <w:szCs w:val="18"/>
                <w:lang w:val="ro-RO"/>
              </w:rPr>
              <w:t xml:space="preserve">Fundamentele pedagogiei. Teoria și metodologia curriculumului, </w:t>
            </w:r>
            <w:r w:rsidRPr="0008586B">
              <w:rPr>
                <w:sz w:val="18"/>
                <w:szCs w:val="18"/>
                <w:lang w:val="ro-RO"/>
              </w:rPr>
              <w:t>Editura Paralela 45, Pitești (biblioteca USV)</w:t>
            </w:r>
          </w:p>
          <w:p w14:paraId="23A871A8" w14:textId="77777777" w:rsidR="00FC0228" w:rsidRPr="0008586B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2. Ciolan, Lucian, 2008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Învățarea integrată, fundamente pentru un curriculum transdisciplinar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</w:t>
            </w:r>
          </w:p>
          <w:p w14:paraId="101CFEAB" w14:textId="77777777" w:rsidR="00FC0228" w:rsidRPr="0008586B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3. Neacșu, Ion, 2009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Metodologie și programe pentru examenele de definitivare în învățământ și obținerea gradelor</w:t>
            </w:r>
            <w:r w:rsidRPr="0008586B">
              <w:rPr>
                <w:sz w:val="18"/>
                <w:szCs w:val="18"/>
                <w:lang w:val="ro-RO"/>
              </w:rPr>
              <w:t>,</w:t>
            </w:r>
          </w:p>
          <w:p w14:paraId="4362A848" w14:textId="77777777" w:rsidR="00FC0228" w:rsidRPr="0008586B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   Editura Universitară, București (biblioteca USV)</w:t>
            </w:r>
          </w:p>
          <w:p w14:paraId="3ADEBAE8" w14:textId="77777777" w:rsidR="00FC0228" w:rsidRPr="0008586B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4. Păun, Emil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Pedagogie, provocări și dileme privind școala și profesia didactic</w:t>
            </w:r>
            <w:r w:rsidRPr="0008586B">
              <w:rPr>
                <w:sz w:val="18"/>
                <w:szCs w:val="18"/>
                <w:lang w:val="ro-RO"/>
              </w:rPr>
              <w:t>ă(biblioteca USV)</w:t>
            </w:r>
          </w:p>
          <w:p w14:paraId="106AF8E8" w14:textId="306D82E5" w:rsidR="000017E7" w:rsidRPr="00DD5DB9" w:rsidRDefault="00FC0228" w:rsidP="00FC0228">
            <w:pPr>
              <w:pStyle w:val="TableParagraph"/>
              <w:spacing w:line="210" w:lineRule="exact"/>
              <w:ind w:left="102" w:firstLine="168"/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5. Pânișoară, Ion-Ovidiu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Ghidul profesorului</w:t>
            </w:r>
            <w:r w:rsidRPr="0008586B">
              <w:rPr>
                <w:sz w:val="18"/>
                <w:szCs w:val="18"/>
                <w:lang w:val="ro-RO"/>
              </w:rPr>
              <w:t>, Editura Polirom, Iași ( biblioteca USV)</w:t>
            </w:r>
          </w:p>
        </w:tc>
      </w:tr>
    </w:tbl>
    <w:p w14:paraId="6F881038" w14:textId="77777777" w:rsidR="000017E7" w:rsidRPr="0008586B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08586B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40C91BF7" w:rsidR="000017E7" w:rsidRPr="0008586B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Aplicații (seminar)</w:t>
            </w:r>
          </w:p>
        </w:tc>
        <w:tc>
          <w:tcPr>
            <w:tcW w:w="789" w:type="dxa"/>
          </w:tcPr>
          <w:p w14:paraId="1269C75F" w14:textId="77777777" w:rsidR="000017E7" w:rsidRPr="0008586B" w:rsidRDefault="000017E7" w:rsidP="003D7F5A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08586B" w:rsidRDefault="000017E7" w:rsidP="00E81962">
            <w:pPr>
              <w:pStyle w:val="TableParagraph"/>
              <w:ind w:left="229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08586B" w:rsidRDefault="000017E7" w:rsidP="00E81962">
            <w:pPr>
              <w:pStyle w:val="TableParagraph"/>
              <w:ind w:left="546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017E7" w:rsidRPr="00DD5DB9" w14:paraId="288D8970" w14:textId="77777777" w:rsidTr="00E81962">
        <w:trPr>
          <w:trHeight w:val="228"/>
        </w:trPr>
        <w:tc>
          <w:tcPr>
            <w:tcW w:w="4957" w:type="dxa"/>
          </w:tcPr>
          <w:p w14:paraId="4CBE0B16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Organizarea activităţii de seminar</w:t>
            </w:r>
          </w:p>
          <w:p w14:paraId="31BC18EB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Analiza specificului disciplinei şi a rolului acesteia în formarea psihopedagogică</w:t>
            </w:r>
          </w:p>
          <w:p w14:paraId="1814C59E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Prezentarea tematicii şi a bibliografiei aferente</w:t>
            </w:r>
          </w:p>
          <w:p w14:paraId="6FEDF47E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Cs/>
                <w:sz w:val="18"/>
                <w:szCs w:val="18"/>
                <w:lang w:val="es-ES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 xml:space="preserve">-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Prezentarea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modalităţilor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lucru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şi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discutarea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criteriilor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de evaluare a  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activităţii</w:t>
            </w:r>
            <w:proofErr w:type="spellEnd"/>
            <w:r w:rsidRPr="0008586B">
              <w:rPr>
                <w:bCs/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08586B">
              <w:rPr>
                <w:bCs/>
                <w:sz w:val="18"/>
                <w:szCs w:val="18"/>
                <w:lang w:val="es-ES"/>
              </w:rPr>
              <w:t>seminar</w:t>
            </w:r>
            <w:proofErr w:type="spellEnd"/>
          </w:p>
          <w:p w14:paraId="0AC82266" w14:textId="77777777" w:rsidR="000017E7" w:rsidRPr="0008586B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3ADC5B67" w14:textId="3EA72573" w:rsidR="000017E7" w:rsidRPr="0008586B" w:rsidRDefault="00FC022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2AB48AC" w14:textId="4CFB1DDC" w:rsidR="000017E7" w:rsidRPr="0008586B" w:rsidRDefault="00FC022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</w:rPr>
              <w:t>Conversația, dezbaterea</w:t>
            </w:r>
          </w:p>
        </w:tc>
        <w:tc>
          <w:tcPr>
            <w:tcW w:w="2018" w:type="dxa"/>
          </w:tcPr>
          <w:p w14:paraId="7B187D51" w14:textId="77777777" w:rsidR="00FC0228" w:rsidRPr="0008586B" w:rsidRDefault="00FC0228" w:rsidP="00FC022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Bocoș, M., Jucan D. (2022) </w:t>
            </w:r>
            <w:r w:rsidRPr="0008586B">
              <w:rPr>
                <w:i/>
                <w:sz w:val="18"/>
                <w:szCs w:val="18"/>
                <w:lang w:val="ro-RO"/>
              </w:rPr>
              <w:t xml:space="preserve">Fundamentele pedagogiei. Teoria și metodologia curriculumului, </w:t>
            </w:r>
            <w:r w:rsidRPr="0008586B">
              <w:rPr>
                <w:sz w:val="18"/>
                <w:szCs w:val="18"/>
                <w:lang w:val="ro-RO"/>
              </w:rPr>
              <w:t>Editura Paralela 45, Pitești (biblioteca USV)</w:t>
            </w:r>
          </w:p>
          <w:p w14:paraId="700FC88C" w14:textId="758C8FEC" w:rsidR="000017E7" w:rsidRPr="0008586B" w:rsidRDefault="00FC0228" w:rsidP="00FC0228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Schaub, H, 2001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Dicționar de pedagogie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</w:t>
            </w:r>
          </w:p>
        </w:tc>
      </w:tr>
      <w:tr w:rsidR="000017E7" w:rsidRPr="00DD5DB9" w14:paraId="1F1F2056" w14:textId="77777777" w:rsidTr="00E81962">
        <w:trPr>
          <w:trHeight w:val="228"/>
        </w:trPr>
        <w:tc>
          <w:tcPr>
            <w:tcW w:w="4957" w:type="dxa"/>
          </w:tcPr>
          <w:p w14:paraId="39F20FCF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Pedagogia -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ro-RO"/>
              </w:rPr>
              <w:t>ştiinţă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a 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ro-RO"/>
              </w:rPr>
              <w:t>educaţiei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  <w:p w14:paraId="165557F6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Delimitări conceptuale şi problematica specifică domeniului</w:t>
            </w:r>
          </w:p>
          <w:p w14:paraId="631C3116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Statutul epistemologic al pedagogiei. Domenii ale pedagogiei</w:t>
            </w:r>
          </w:p>
          <w:p w14:paraId="4B940616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Momente în constituirea pedagogiei ca ştiinţă</w:t>
            </w:r>
          </w:p>
          <w:p w14:paraId="08BA65D1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 xml:space="preserve">- Pedagogia - demers teoretic şi practic - aplicativ. </w:t>
            </w:r>
          </w:p>
          <w:p w14:paraId="58DE5ACA" w14:textId="77777777" w:rsidR="000017E7" w:rsidRPr="0008586B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654DCDB3" w14:textId="50D46B3A" w:rsidR="000017E7" w:rsidRPr="0008586B" w:rsidRDefault="00FC022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4911AAA" w14:textId="77777777" w:rsidR="00FC0228" w:rsidRPr="0008586B" w:rsidRDefault="00FC0228" w:rsidP="00FC0228">
            <w:pPr>
              <w:spacing w:line="276" w:lineRule="auto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studiul</w:t>
            </w:r>
            <w:proofErr w:type="spellEnd"/>
            <w:r w:rsidRPr="0008586B">
              <w:rPr>
                <w:sz w:val="18"/>
                <w:szCs w:val="18"/>
              </w:rPr>
              <w:t xml:space="preserve"> de </w:t>
            </w:r>
            <w:proofErr w:type="spellStart"/>
            <w:r w:rsidRPr="0008586B">
              <w:rPr>
                <w:sz w:val="18"/>
                <w:szCs w:val="18"/>
              </w:rPr>
              <w:t>caz</w:t>
            </w:r>
            <w:proofErr w:type="spellEnd"/>
          </w:p>
          <w:p w14:paraId="74D92F74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18" w:type="dxa"/>
          </w:tcPr>
          <w:p w14:paraId="4AFE76C4" w14:textId="5950C3BE" w:rsidR="000017E7" w:rsidRPr="0008586B" w:rsidRDefault="00FC022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Bocoș, M., Jucan D. (2022) </w:t>
            </w:r>
            <w:r w:rsidRPr="00DD5DB9">
              <w:rPr>
                <w:i/>
                <w:sz w:val="18"/>
                <w:szCs w:val="18"/>
                <w:lang w:val="it-IT"/>
              </w:rPr>
              <w:t xml:space="preserve">Fundamentele pedagogiei. Teoria și metodologia curriculumului, </w:t>
            </w:r>
            <w:r w:rsidRPr="00DD5DB9">
              <w:rPr>
                <w:sz w:val="18"/>
                <w:szCs w:val="18"/>
                <w:lang w:val="it-IT"/>
              </w:rPr>
              <w:t>Editura Paralela 45, Pitești (biblioteca USV)</w:t>
            </w:r>
          </w:p>
        </w:tc>
      </w:tr>
      <w:tr w:rsidR="00FC0228" w:rsidRPr="00DD5DB9" w14:paraId="2C1F8230" w14:textId="77777777" w:rsidTr="00E81962">
        <w:trPr>
          <w:trHeight w:val="228"/>
        </w:trPr>
        <w:tc>
          <w:tcPr>
            <w:tcW w:w="4957" w:type="dxa"/>
          </w:tcPr>
          <w:p w14:paraId="4A6A1673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Educaţia - obiect de studiu al pedagogiei </w:t>
            </w:r>
          </w:p>
          <w:p w14:paraId="62EC16E9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 Repere ale definirii educaţiei </w:t>
            </w:r>
          </w:p>
          <w:p w14:paraId="1637E062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Funcţii şi caracteristici ale demersului educativ</w:t>
            </w:r>
          </w:p>
          <w:p w14:paraId="78A7CD1D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Formele educaţiei:  particularităţi şi interdependenţe</w:t>
            </w:r>
          </w:p>
          <w:p w14:paraId="272293F0" w14:textId="77777777" w:rsidR="00FC0228" w:rsidRPr="0008586B" w:rsidRDefault="00FC0228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749216FB" w14:textId="3B03D5BF" w:rsidR="00FC0228" w:rsidRPr="0008586B" w:rsidRDefault="00FC022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23888F40" w14:textId="143B26BF" w:rsidR="00FC0228" w:rsidRPr="0008586B" w:rsidRDefault="00FC022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>Demonstrația, problematizarea, studiul de caz</w:t>
            </w:r>
          </w:p>
        </w:tc>
        <w:tc>
          <w:tcPr>
            <w:tcW w:w="2018" w:type="dxa"/>
          </w:tcPr>
          <w:p w14:paraId="368111E5" w14:textId="77777777" w:rsidR="00FC0228" w:rsidRPr="0008586B" w:rsidRDefault="00FC0228" w:rsidP="00FC0228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Lazăr, Iuliana, 2019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Educație globală în contexte pedagogice nonformale</w:t>
            </w:r>
            <w:r w:rsidRPr="0008586B">
              <w:rPr>
                <w:sz w:val="18"/>
                <w:szCs w:val="18"/>
                <w:lang w:val="ro-RO"/>
              </w:rPr>
              <w:t>, Editura Presa Universitară Clujeană, Cluj-Napoca(biblioteca USV)</w:t>
            </w:r>
          </w:p>
          <w:p w14:paraId="48EC4BAA" w14:textId="109840F5" w:rsidR="00FC0228" w:rsidRPr="0008586B" w:rsidRDefault="00FC0228" w:rsidP="00FC0228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Dewey, John, 2022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Școala și societatea</w:t>
            </w:r>
            <w:r w:rsidRPr="00DD5DB9">
              <w:rPr>
                <w:i/>
                <w:iCs/>
                <w:sz w:val="18"/>
                <w:szCs w:val="18"/>
                <w:lang w:val="it-IT"/>
              </w:rPr>
              <w:t>: trei prelegeri</w:t>
            </w:r>
            <w:r w:rsidRPr="00DD5DB9">
              <w:rPr>
                <w:sz w:val="18"/>
                <w:szCs w:val="18"/>
                <w:lang w:val="it-IT"/>
              </w:rPr>
              <w:t>, Editura Prouniversitaria, Bucure</w:t>
            </w:r>
            <w:r w:rsidRPr="0008586B">
              <w:rPr>
                <w:sz w:val="18"/>
                <w:szCs w:val="18"/>
                <w:lang w:val="ro-RO"/>
              </w:rPr>
              <w:t>ști (biblioteca USV)</w:t>
            </w:r>
          </w:p>
        </w:tc>
      </w:tr>
      <w:tr w:rsidR="00FC0228" w:rsidRPr="00DD5DB9" w14:paraId="786E88EB" w14:textId="77777777" w:rsidTr="00E81962">
        <w:trPr>
          <w:trHeight w:val="228"/>
        </w:trPr>
        <w:tc>
          <w:tcPr>
            <w:tcW w:w="4957" w:type="dxa"/>
          </w:tcPr>
          <w:p w14:paraId="6AFDB4A1" w14:textId="77777777" w:rsidR="00FC0228" w:rsidRPr="0008586B" w:rsidRDefault="00FC0228" w:rsidP="00FC0228">
            <w:pPr>
              <w:pStyle w:val="TableParagraph"/>
              <w:spacing w:line="209" w:lineRule="exact"/>
              <w:ind w:left="102"/>
              <w:rPr>
                <w:b/>
                <w:sz w:val="18"/>
                <w:szCs w:val="18"/>
                <w:lang w:val="ro-RO"/>
              </w:rPr>
            </w:pPr>
            <w:r w:rsidRPr="0008586B">
              <w:rPr>
                <w:b/>
                <w:sz w:val="18"/>
                <w:szCs w:val="18"/>
                <w:lang w:val="ro-RO"/>
              </w:rPr>
              <w:t xml:space="preserve">Componente/ dimensiuni ale  </w:t>
            </w:r>
            <w:proofErr w:type="spellStart"/>
            <w:r w:rsidRPr="0008586B">
              <w:rPr>
                <w:b/>
                <w:sz w:val="18"/>
                <w:szCs w:val="18"/>
                <w:lang w:val="ro-RO"/>
              </w:rPr>
              <w:t>educaţiei</w:t>
            </w:r>
            <w:proofErr w:type="spellEnd"/>
            <w:r w:rsidRPr="0008586B">
              <w:rPr>
                <w:b/>
                <w:sz w:val="18"/>
                <w:szCs w:val="18"/>
                <w:lang w:val="ro-RO"/>
              </w:rPr>
              <w:t xml:space="preserve"> </w:t>
            </w:r>
          </w:p>
          <w:p w14:paraId="22076213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lastRenderedPageBreak/>
              <w:t>educaţia intelectuală</w:t>
            </w:r>
          </w:p>
          <w:p w14:paraId="104A47CD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educaţia morală</w:t>
            </w:r>
          </w:p>
          <w:p w14:paraId="0CB12F3C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educaţia estetică</w:t>
            </w:r>
          </w:p>
          <w:p w14:paraId="046DC746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educaţia fizică</w:t>
            </w:r>
          </w:p>
          <w:p w14:paraId="02827DEF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educaţia tehnologică </w:t>
            </w:r>
          </w:p>
          <w:p w14:paraId="6325E176" w14:textId="77777777" w:rsidR="00FC0228" w:rsidRPr="0008586B" w:rsidRDefault="00FC0228" w:rsidP="004608AD">
            <w:pPr>
              <w:pStyle w:val="TableParagraph"/>
              <w:numPr>
                <w:ilvl w:val="0"/>
                <w:numId w:val="4"/>
              </w:numPr>
              <w:spacing w:line="209" w:lineRule="exact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educaţia religioasă</w:t>
            </w:r>
          </w:p>
          <w:p w14:paraId="73C1CC23" w14:textId="77777777" w:rsidR="00FC0228" w:rsidRPr="0008586B" w:rsidRDefault="00FC0228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6CC1475C" w14:textId="217EFE48" w:rsidR="00FC0228" w:rsidRPr="0008586B" w:rsidRDefault="00FC022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lastRenderedPageBreak/>
              <w:t>4</w:t>
            </w:r>
          </w:p>
        </w:tc>
        <w:tc>
          <w:tcPr>
            <w:tcW w:w="1870" w:type="dxa"/>
          </w:tcPr>
          <w:p w14:paraId="4DDB7CF2" w14:textId="6E9FEF36" w:rsidR="00FC0228" w:rsidRPr="0008586B" w:rsidRDefault="00FC022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Explicația, studiul de caz, </w:t>
            </w:r>
            <w:r w:rsidRPr="00DD5DB9">
              <w:rPr>
                <w:sz w:val="18"/>
                <w:szCs w:val="18"/>
                <w:lang w:val="it-IT"/>
              </w:rPr>
              <w:lastRenderedPageBreak/>
              <w:t>exercițiul</w:t>
            </w:r>
          </w:p>
        </w:tc>
        <w:tc>
          <w:tcPr>
            <w:tcW w:w="2018" w:type="dxa"/>
          </w:tcPr>
          <w:p w14:paraId="2C146684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lastRenderedPageBreak/>
              <w:t xml:space="preserve">-Momanu Mariana, 2002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lastRenderedPageBreak/>
              <w:t>Introducere în teoria educaţiei</w:t>
            </w:r>
            <w:r w:rsidRPr="0008586B">
              <w:rPr>
                <w:sz w:val="18"/>
                <w:szCs w:val="18"/>
                <w:lang w:val="ro-RO"/>
              </w:rPr>
              <w:t>, Editura Polirom, Iaşi.</w:t>
            </w:r>
          </w:p>
          <w:p w14:paraId="25AD9904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Prodan, Geanina Cătălina, 2015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Pedagogie pentru definitivare și grade didactice</w:t>
            </w:r>
            <w:r w:rsidRPr="0008586B">
              <w:rPr>
                <w:sz w:val="18"/>
                <w:szCs w:val="18"/>
                <w:lang w:val="ro-RO"/>
              </w:rPr>
              <w:t>, Editura Eftimie Murgu, Reșița(biblioteca USV)</w:t>
            </w:r>
          </w:p>
          <w:p w14:paraId="0549E39E" w14:textId="77777777" w:rsidR="00FC0228" w:rsidRPr="00DD5DB9" w:rsidRDefault="00300E68" w:rsidP="00300E68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    -Capitolul „</w:t>
            </w:r>
            <w:proofErr w:type="spellStart"/>
            <w:r w:rsidRPr="0008586B">
              <w:rPr>
                <w:sz w:val="18"/>
                <w:szCs w:val="18"/>
                <w:lang w:val="ro-RO"/>
              </w:rPr>
              <w:t>Educatia</w:t>
            </w:r>
            <w:proofErr w:type="spellEnd"/>
            <w:r w:rsidRPr="0008586B">
              <w:rPr>
                <w:sz w:val="18"/>
                <w:szCs w:val="18"/>
                <w:lang w:val="ro-RO"/>
              </w:rPr>
              <w:t xml:space="preserve">”     </w:t>
            </w:r>
            <w:r w:rsidRPr="00DD5DB9">
              <w:rPr>
                <w:sz w:val="18"/>
                <w:szCs w:val="18"/>
                <w:lang w:val="it-IT"/>
              </w:rPr>
              <w:t>21 de lectii pentru secolul XXI, , Yuval Noah Harrari, 2018</w:t>
            </w:r>
          </w:p>
          <w:p w14:paraId="785538BC" w14:textId="0FD3F7BC" w:rsidR="00CB005A" w:rsidRPr="0008586B" w:rsidRDefault="00CB005A" w:rsidP="00300E68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FC0228" w:rsidRPr="00DD5DB9" w14:paraId="6BB29FBE" w14:textId="77777777" w:rsidTr="00E81962">
        <w:trPr>
          <w:trHeight w:val="228"/>
        </w:trPr>
        <w:tc>
          <w:tcPr>
            <w:tcW w:w="4957" w:type="dxa"/>
          </w:tcPr>
          <w:p w14:paraId="5FF67EA0" w14:textId="77777777" w:rsidR="00300E68" w:rsidRPr="0008586B" w:rsidRDefault="00300E68" w:rsidP="00300E68">
            <w:pPr>
              <w:pStyle w:val="TableParagraph"/>
              <w:spacing w:line="209" w:lineRule="exact"/>
              <w:ind w:left="102"/>
              <w:rPr>
                <w:b/>
                <w:bCs/>
                <w:sz w:val="18"/>
                <w:szCs w:val="18"/>
                <w:lang w:val="it-IT"/>
              </w:rPr>
            </w:pPr>
            <w:r w:rsidRPr="0008586B">
              <w:rPr>
                <w:b/>
                <w:bCs/>
                <w:sz w:val="18"/>
                <w:szCs w:val="18"/>
                <w:lang w:val="it-IT"/>
              </w:rPr>
              <w:lastRenderedPageBreak/>
              <w:t xml:space="preserve">Educaţia în contextul lumii contemporane </w:t>
            </w:r>
          </w:p>
          <w:p w14:paraId="0E64982B" w14:textId="77777777" w:rsidR="00300E68" w:rsidRPr="0008586B" w:rsidRDefault="00300E68" w:rsidP="00300E6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Problematica lumii contemporane. „Noile educaţii”</w:t>
            </w:r>
          </w:p>
          <w:p w14:paraId="442E6D82" w14:textId="77777777" w:rsidR="00300E68" w:rsidRPr="0008586B" w:rsidRDefault="00300E68" w:rsidP="00300E68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Noi perspective în conceperea şi realizarea educaţiei (educaţia integrată, educaţia copiilor supradotaţi, educaţia interculturală, educaţia axiologică)</w:t>
            </w:r>
          </w:p>
          <w:p w14:paraId="541A09ED" w14:textId="77777777" w:rsidR="00FC0228" w:rsidRPr="0008586B" w:rsidRDefault="00FC0228" w:rsidP="00E81962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05FB9F0B" w14:textId="6DEAE33B" w:rsidR="00FC022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21112996" w14:textId="26A00EC8" w:rsidR="00FC022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Dezbate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studiul</w:t>
            </w:r>
            <w:proofErr w:type="spellEnd"/>
            <w:r w:rsidRPr="0008586B">
              <w:rPr>
                <w:sz w:val="18"/>
                <w:szCs w:val="18"/>
              </w:rPr>
              <w:t xml:space="preserve"> de </w:t>
            </w:r>
            <w:proofErr w:type="spellStart"/>
            <w:r w:rsidRPr="0008586B">
              <w:rPr>
                <w:sz w:val="18"/>
                <w:szCs w:val="18"/>
              </w:rPr>
              <w:t>caz</w:t>
            </w:r>
            <w:proofErr w:type="spellEnd"/>
          </w:p>
        </w:tc>
        <w:tc>
          <w:tcPr>
            <w:tcW w:w="2018" w:type="dxa"/>
          </w:tcPr>
          <w:p w14:paraId="2A752900" w14:textId="7027A135" w:rsidR="00FC022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-Marinescu, M, 2013, </w:t>
            </w:r>
            <w:r w:rsidRPr="00DD5DB9">
              <w:rPr>
                <w:i/>
                <w:iCs/>
                <w:sz w:val="18"/>
                <w:szCs w:val="18"/>
                <w:lang w:val="it-IT"/>
              </w:rPr>
              <w:t>Noile educații în societatea cunoașterii</w:t>
            </w:r>
            <w:r w:rsidRPr="00DD5DB9">
              <w:rPr>
                <w:sz w:val="18"/>
                <w:szCs w:val="18"/>
                <w:lang w:val="it-IT"/>
              </w:rPr>
              <w:t>, Editura ProUniversitaria, București(biblioteca USV)</w:t>
            </w:r>
          </w:p>
        </w:tc>
      </w:tr>
      <w:tr w:rsidR="000017E7" w:rsidRPr="00DD5DB9" w14:paraId="0812C697" w14:textId="77777777" w:rsidTr="00E81962">
        <w:trPr>
          <w:trHeight w:val="230"/>
        </w:trPr>
        <w:tc>
          <w:tcPr>
            <w:tcW w:w="4957" w:type="dxa"/>
          </w:tcPr>
          <w:p w14:paraId="55A9C4CB" w14:textId="77777777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Finalităţile educaţiei </w:t>
            </w:r>
          </w:p>
          <w:p w14:paraId="6CEF7649" w14:textId="77777777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Dimensiunea finalistă a educaţiei</w:t>
            </w:r>
          </w:p>
          <w:p w14:paraId="3999C6DB" w14:textId="77777777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Relaţia ideal- scop- obiective</w:t>
            </w:r>
          </w:p>
          <w:p w14:paraId="5B6E8E9B" w14:textId="77777777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Sistematizări în cadrul teoriei obiectivelor</w:t>
            </w:r>
          </w:p>
          <w:p w14:paraId="082842A3" w14:textId="3B61C25A" w:rsidR="000017E7" w:rsidRPr="0008586B" w:rsidRDefault="00300E68" w:rsidP="00300E68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ro-RO"/>
              </w:rPr>
              <w:t>- Exerciţii de operaţionalizare a obiectivelor</w:t>
            </w:r>
          </w:p>
        </w:tc>
        <w:tc>
          <w:tcPr>
            <w:tcW w:w="789" w:type="dxa"/>
          </w:tcPr>
          <w:p w14:paraId="0B910DF5" w14:textId="671C4318" w:rsidR="000017E7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6D11FF5" w14:textId="368ACD99" w:rsidR="000017E7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</w:rPr>
              <w:t>Demonstr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8586B">
              <w:rPr>
                <w:sz w:val="18"/>
                <w:szCs w:val="18"/>
              </w:rPr>
              <w:t>exercițiul</w:t>
            </w:r>
            <w:proofErr w:type="spellEnd"/>
            <w:r w:rsidRPr="0008586B">
              <w:rPr>
                <w:sz w:val="18"/>
                <w:szCs w:val="18"/>
              </w:rPr>
              <w:t xml:space="preserve"> ,</w:t>
            </w:r>
            <w:proofErr w:type="gramEnd"/>
            <w:r w:rsidRPr="0008586B">
              <w:rPr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</w:p>
        </w:tc>
        <w:tc>
          <w:tcPr>
            <w:tcW w:w="2018" w:type="dxa"/>
          </w:tcPr>
          <w:p w14:paraId="2FC3DD6F" w14:textId="7BBEDAA1" w:rsidR="000017E7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DD5DB9">
              <w:rPr>
                <w:sz w:val="18"/>
                <w:szCs w:val="18"/>
                <w:lang w:val="it-IT"/>
              </w:rPr>
              <w:t xml:space="preserve">Bocoș, M., Jucan D. (2022) </w:t>
            </w:r>
            <w:r w:rsidRPr="00DD5DB9">
              <w:rPr>
                <w:i/>
                <w:sz w:val="18"/>
                <w:szCs w:val="18"/>
                <w:lang w:val="it-IT"/>
              </w:rPr>
              <w:t xml:space="preserve">Fundamentele pedagogiei. Teoria și metodologia curriculumului, </w:t>
            </w:r>
            <w:r w:rsidRPr="00DD5DB9">
              <w:rPr>
                <w:sz w:val="18"/>
                <w:szCs w:val="18"/>
                <w:lang w:val="it-IT"/>
              </w:rPr>
              <w:t>Editura Paralela 45, Pitești (biblioteca USV)</w:t>
            </w:r>
          </w:p>
        </w:tc>
      </w:tr>
      <w:tr w:rsidR="00300E68" w:rsidRPr="00DD5DB9" w14:paraId="454B3EE9" w14:textId="77777777" w:rsidTr="00E81962">
        <w:trPr>
          <w:trHeight w:val="230"/>
        </w:trPr>
        <w:tc>
          <w:tcPr>
            <w:tcW w:w="4957" w:type="dxa"/>
          </w:tcPr>
          <w:p w14:paraId="1010F6AF" w14:textId="0DEBCF21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it-IT"/>
              </w:rPr>
              <w:t>Noi dimensiuni finaliste în teoria pedagogică contemporană (</w:t>
            </w:r>
            <w:r w:rsidRPr="00DD5DB9">
              <w:rPr>
                <w:b/>
                <w:bCs/>
                <w:sz w:val="18"/>
                <w:szCs w:val="18"/>
                <w:lang w:val="it-IT"/>
              </w:rPr>
              <w:t>profiluri de formare</w:t>
            </w:r>
            <w:r w:rsidRPr="0008586B">
              <w:rPr>
                <w:b/>
                <w:bCs/>
                <w:sz w:val="18"/>
                <w:szCs w:val="18"/>
                <w:lang w:val="it-IT"/>
              </w:rPr>
              <w:t>, o</w:t>
            </w:r>
            <w:r w:rsidRPr="00DD5DB9">
              <w:rPr>
                <w:b/>
                <w:bCs/>
                <w:sz w:val="18"/>
                <w:szCs w:val="18"/>
                <w:lang w:val="it-IT"/>
              </w:rPr>
              <w:t>biective transdisciplinare</w:t>
            </w:r>
            <w:r w:rsidRPr="0008586B">
              <w:rPr>
                <w:b/>
                <w:bCs/>
                <w:sz w:val="18"/>
                <w:szCs w:val="18"/>
                <w:lang w:val="it-IT"/>
              </w:rPr>
              <w:t>, c</w:t>
            </w:r>
            <w:r w:rsidRPr="00DD5DB9">
              <w:rPr>
                <w:b/>
                <w:bCs/>
                <w:sz w:val="18"/>
                <w:szCs w:val="18"/>
                <w:lang w:val="it-IT"/>
              </w:rPr>
              <w:t>ompetenţe</w:t>
            </w:r>
            <w:r w:rsidRPr="0008586B">
              <w:rPr>
                <w:b/>
                <w:bCs/>
                <w:sz w:val="18"/>
                <w:szCs w:val="18"/>
                <w:lang w:val="it-IT"/>
              </w:rPr>
              <w:t>, v</w:t>
            </w:r>
            <w:r w:rsidRPr="00DD5DB9">
              <w:rPr>
                <w:b/>
                <w:bCs/>
                <w:sz w:val="18"/>
                <w:szCs w:val="18"/>
                <w:lang w:val="it-IT"/>
              </w:rPr>
              <w:t>alori şi atitudini)</w:t>
            </w:r>
          </w:p>
        </w:tc>
        <w:tc>
          <w:tcPr>
            <w:tcW w:w="789" w:type="dxa"/>
          </w:tcPr>
          <w:p w14:paraId="75D45E4E" w14:textId="0A4DBC36" w:rsidR="00300E6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6F32C228" w14:textId="1BC28C25" w:rsidR="00300E68" w:rsidRPr="00DD5DB9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Explicația, studiul de caz, exercițiul</w:t>
            </w:r>
          </w:p>
        </w:tc>
        <w:tc>
          <w:tcPr>
            <w:tcW w:w="2018" w:type="dxa"/>
          </w:tcPr>
          <w:p w14:paraId="2D3A012C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08586B">
              <w:rPr>
                <w:sz w:val="18"/>
                <w:szCs w:val="18"/>
                <w:lang w:val="ro-RO"/>
              </w:rPr>
              <w:t>Jonnaert</w:t>
            </w:r>
            <w:proofErr w:type="spellEnd"/>
            <w:r w:rsidRPr="0008586B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  <w:lang w:val="ro-RO"/>
              </w:rPr>
              <w:t>Ph</w:t>
            </w:r>
            <w:proofErr w:type="spellEnd"/>
            <w:r w:rsidRPr="0008586B">
              <w:rPr>
                <w:sz w:val="18"/>
                <w:szCs w:val="18"/>
                <w:lang w:val="ro-RO"/>
              </w:rPr>
              <w:t xml:space="preserve">,, 2010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Curriculum și competențe, un cadru operațional</w:t>
            </w:r>
            <w:r w:rsidRPr="0008586B">
              <w:rPr>
                <w:sz w:val="18"/>
                <w:szCs w:val="18"/>
                <w:lang w:val="ro-RO"/>
              </w:rPr>
              <w:t>, Editura ASCR, Cluj Napoca(biblioteca USV)</w:t>
            </w:r>
          </w:p>
          <w:p w14:paraId="254BCAC7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Popovici Borzea Anca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Integrarea curriculară și dezvoltarea capacităților cognitive</w:t>
            </w:r>
            <w:r w:rsidRPr="0008586B">
              <w:rPr>
                <w:sz w:val="18"/>
                <w:szCs w:val="18"/>
                <w:lang w:val="ro-RO"/>
              </w:rPr>
              <w:t>, Editura Polirom, Iași(biblioteca USV)</w:t>
            </w:r>
          </w:p>
          <w:p w14:paraId="094F610F" w14:textId="77777777" w:rsidR="00300E68" w:rsidRPr="00DD5DB9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</w:p>
        </w:tc>
      </w:tr>
      <w:tr w:rsidR="00300E68" w:rsidRPr="0008586B" w14:paraId="4994A649" w14:textId="77777777" w:rsidTr="00E81962">
        <w:trPr>
          <w:trHeight w:val="230"/>
        </w:trPr>
        <w:tc>
          <w:tcPr>
            <w:tcW w:w="4957" w:type="dxa"/>
          </w:tcPr>
          <w:p w14:paraId="1159779D" w14:textId="77777777" w:rsidR="00300E68" w:rsidRPr="00DD5DB9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it-IT"/>
              </w:rPr>
            </w:pPr>
            <w:r w:rsidRPr="00DD5DB9">
              <w:rPr>
                <w:b/>
                <w:bCs/>
                <w:sz w:val="18"/>
                <w:szCs w:val="18"/>
                <w:lang w:val="it-IT"/>
              </w:rPr>
              <w:t xml:space="preserve">Curriculum- conceptualizare si problematica </w:t>
            </w:r>
          </w:p>
          <w:p w14:paraId="304E8BFE" w14:textId="77777777" w:rsidR="00300E68" w:rsidRPr="00DD5DB9" w:rsidRDefault="00300E68" w:rsidP="00300E68">
            <w:pPr>
              <w:spacing w:line="276" w:lineRule="auto"/>
              <w:rPr>
                <w:bCs/>
                <w:sz w:val="18"/>
                <w:szCs w:val="18"/>
                <w:lang w:val="it-IT"/>
              </w:rPr>
            </w:pPr>
            <w:r w:rsidRPr="00DD5DB9">
              <w:rPr>
                <w:bCs/>
                <w:sz w:val="18"/>
                <w:szCs w:val="18"/>
                <w:lang w:val="it-IT"/>
              </w:rPr>
              <w:t>- Definirea conceptului. Accepţiuni contemporane</w:t>
            </w:r>
          </w:p>
          <w:p w14:paraId="796A0E97" w14:textId="26719EEE" w:rsidR="00300E68" w:rsidRPr="0008586B" w:rsidRDefault="00300E68" w:rsidP="00300E68">
            <w:pPr>
              <w:pStyle w:val="TableParagraph"/>
              <w:spacing w:line="210" w:lineRule="exact"/>
              <w:ind w:left="102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Cs/>
                <w:sz w:val="18"/>
                <w:szCs w:val="18"/>
                <w:lang w:val="it-IT"/>
              </w:rPr>
              <w:t>- Derivate conceptuale şi sensuri fundamentale ale termenului</w:t>
            </w:r>
          </w:p>
        </w:tc>
        <w:tc>
          <w:tcPr>
            <w:tcW w:w="789" w:type="dxa"/>
          </w:tcPr>
          <w:p w14:paraId="74BEB57B" w14:textId="18683D67" w:rsidR="00300E6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53452EFC" w14:textId="56D063F6" w:rsidR="00300E6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Problematizare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ția</w:t>
            </w:r>
            <w:proofErr w:type="spellEnd"/>
          </w:p>
        </w:tc>
        <w:tc>
          <w:tcPr>
            <w:tcW w:w="2018" w:type="dxa"/>
          </w:tcPr>
          <w:p w14:paraId="11862FF7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Cristea, Sorin (2008), </w:t>
            </w:r>
            <w:r w:rsidRPr="0008586B">
              <w:rPr>
                <w:i/>
                <w:sz w:val="18"/>
                <w:szCs w:val="18"/>
                <w:lang w:val="ro-RO"/>
              </w:rPr>
              <w:t xml:space="preserve">Curriculum pedagogic, </w:t>
            </w:r>
            <w:r w:rsidRPr="0008586B">
              <w:rPr>
                <w:sz w:val="18"/>
                <w:szCs w:val="18"/>
                <w:lang w:val="ro-RO"/>
              </w:rPr>
              <w:t xml:space="preserve">Editura Didactică și Pedagogică, București;  </w:t>
            </w:r>
          </w:p>
          <w:p w14:paraId="63EAC436" w14:textId="77777777" w:rsidR="00300E68" w:rsidRPr="0008586B" w:rsidRDefault="00300E68" w:rsidP="00300E68">
            <w:pPr>
              <w:pStyle w:val="TableParagraph"/>
              <w:rPr>
                <w:i/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Potolea, D., Neacşu, I., Iucu, R., Pânişoară, Ion- Ovidiu (2008) </w:t>
            </w:r>
            <w:r w:rsidRPr="0008586B">
              <w:rPr>
                <w:i/>
                <w:sz w:val="18"/>
                <w:szCs w:val="18"/>
                <w:lang w:val="ro-RO"/>
              </w:rPr>
              <w:t>Pregătirea</w:t>
            </w:r>
          </w:p>
          <w:p w14:paraId="40762F46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i/>
                <w:sz w:val="18"/>
                <w:szCs w:val="18"/>
                <w:lang w:val="ro-RO"/>
              </w:rPr>
              <w:t xml:space="preserve">psihopedagogică. Manual pentru definitivat şi gradul didactic II, </w:t>
            </w:r>
            <w:r w:rsidRPr="0008586B">
              <w:rPr>
                <w:sz w:val="18"/>
                <w:szCs w:val="18"/>
                <w:lang w:val="ro-RO"/>
              </w:rPr>
              <w:t>Editura Polirom,Iaşi</w:t>
            </w:r>
          </w:p>
          <w:p w14:paraId="20286AC4" w14:textId="77777777" w:rsidR="00300E6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</w:p>
        </w:tc>
      </w:tr>
      <w:tr w:rsidR="00300E68" w:rsidRPr="0008586B" w14:paraId="1587415F" w14:textId="77777777" w:rsidTr="00E81962">
        <w:trPr>
          <w:trHeight w:val="230"/>
        </w:trPr>
        <w:tc>
          <w:tcPr>
            <w:tcW w:w="4957" w:type="dxa"/>
          </w:tcPr>
          <w:p w14:paraId="311DB029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Domenii ale curriculumului </w:t>
            </w:r>
            <w:r w:rsidRPr="0008586B">
              <w:rPr>
                <w:sz w:val="18"/>
                <w:szCs w:val="18"/>
                <w:lang w:val="ro-RO"/>
              </w:rPr>
              <w:t>(tipuri de curriculum, medii curriculare, cicluri curriculare, arii curriculare)</w:t>
            </w:r>
          </w:p>
          <w:p w14:paraId="240B94AC" w14:textId="3E1F1B85" w:rsidR="00300E68" w:rsidRPr="0008586B" w:rsidRDefault="003D7F5A" w:rsidP="00300E68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08586B">
              <w:rPr>
                <w:sz w:val="18"/>
                <w:szCs w:val="18"/>
                <w:lang w:val="ro-RO"/>
              </w:rPr>
              <w:t>Prezentarea proiectelor studenţilor</w:t>
            </w:r>
          </w:p>
        </w:tc>
        <w:tc>
          <w:tcPr>
            <w:tcW w:w="789" w:type="dxa"/>
          </w:tcPr>
          <w:p w14:paraId="6B5343E1" w14:textId="3782E8B3" w:rsidR="00300E68" w:rsidRPr="0008586B" w:rsidRDefault="008B41F3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745FEDD2" w14:textId="66BD4DC9" w:rsidR="00300E68" w:rsidRPr="00DD5DB9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Explicația, studiul de caz, exercițiul</w:t>
            </w:r>
          </w:p>
        </w:tc>
        <w:tc>
          <w:tcPr>
            <w:tcW w:w="2018" w:type="dxa"/>
          </w:tcPr>
          <w:p w14:paraId="4382D7B0" w14:textId="77777777" w:rsidR="00300E68" w:rsidRPr="0008586B" w:rsidRDefault="00300E68" w:rsidP="00300E68">
            <w:pPr>
              <w:pStyle w:val="TableParagraph"/>
              <w:rPr>
                <w:i/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Potolea, D., Neacşu, I., Iucu, R., Pânişoară, Ion- Ovidiu (2008) </w:t>
            </w:r>
            <w:r w:rsidRPr="0008586B">
              <w:rPr>
                <w:i/>
                <w:sz w:val="18"/>
                <w:szCs w:val="18"/>
                <w:lang w:val="ro-RO"/>
              </w:rPr>
              <w:t>Pregătirea</w:t>
            </w:r>
          </w:p>
          <w:p w14:paraId="1F337E76" w14:textId="0D995408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i/>
                <w:sz w:val="18"/>
                <w:szCs w:val="18"/>
                <w:lang w:val="ro-RO"/>
              </w:rPr>
              <w:t xml:space="preserve">psihopedagogică. Manual pentru definitivat şi gradul didactic II, </w:t>
            </w:r>
            <w:r w:rsidRPr="0008586B">
              <w:rPr>
                <w:sz w:val="18"/>
                <w:szCs w:val="18"/>
                <w:lang w:val="ro-RO"/>
              </w:rPr>
              <w:t>Editura Polirom,Iaşi</w:t>
            </w:r>
          </w:p>
        </w:tc>
      </w:tr>
      <w:tr w:rsidR="00300E68" w:rsidRPr="00DD5DB9" w14:paraId="008296AE" w14:textId="77777777" w:rsidTr="00E81962">
        <w:trPr>
          <w:trHeight w:val="230"/>
        </w:trPr>
        <w:tc>
          <w:tcPr>
            <w:tcW w:w="4957" w:type="dxa"/>
          </w:tcPr>
          <w:p w14:paraId="4FF6795C" w14:textId="77777777" w:rsidR="00300E68" w:rsidRPr="0008586B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it-IT"/>
              </w:rPr>
            </w:pPr>
            <w:r w:rsidRPr="0008586B">
              <w:rPr>
                <w:b/>
                <w:bCs/>
                <w:sz w:val="18"/>
                <w:szCs w:val="18"/>
                <w:lang w:val="it-IT"/>
              </w:rPr>
              <w:t xml:space="preserve">Conţinuturile procesului de învăţământ - </w:t>
            </w:r>
            <w:r w:rsidRPr="0008586B">
              <w:rPr>
                <w:sz w:val="18"/>
                <w:szCs w:val="18"/>
                <w:lang w:val="it-IT"/>
              </w:rPr>
              <w:t>componentă a curriculumului</w:t>
            </w:r>
          </w:p>
          <w:p w14:paraId="3D9A9F4E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ro-RO"/>
              </w:rPr>
              <w:t>Surse ale conţinuturilor învăţământului şi criterii de selecţie</w:t>
            </w:r>
          </w:p>
          <w:p w14:paraId="6FDE47DA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Modalităţi de organizare a conţinuturilor</w:t>
            </w:r>
          </w:p>
          <w:p w14:paraId="3F471067" w14:textId="244D2207" w:rsidR="003D7F5A" w:rsidRPr="0008586B" w:rsidRDefault="003D7F5A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Prezentarea proiectelor studenţilor</w:t>
            </w:r>
          </w:p>
          <w:p w14:paraId="1075AE3A" w14:textId="77777777" w:rsidR="00300E68" w:rsidRPr="00DD5DB9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it-IT"/>
              </w:rPr>
            </w:pPr>
          </w:p>
        </w:tc>
        <w:tc>
          <w:tcPr>
            <w:tcW w:w="789" w:type="dxa"/>
          </w:tcPr>
          <w:p w14:paraId="0DA9AEA1" w14:textId="2C529480" w:rsidR="00300E6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19D1BDF" w14:textId="47CA358C" w:rsidR="00300E6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Demonstr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8586B">
              <w:rPr>
                <w:sz w:val="18"/>
                <w:szCs w:val="18"/>
              </w:rPr>
              <w:t>exercițiul</w:t>
            </w:r>
            <w:proofErr w:type="spellEnd"/>
            <w:r w:rsidRPr="0008586B">
              <w:rPr>
                <w:sz w:val="18"/>
                <w:szCs w:val="18"/>
              </w:rPr>
              <w:t xml:space="preserve"> ,</w:t>
            </w:r>
            <w:proofErr w:type="gramEnd"/>
            <w:r w:rsidRPr="0008586B">
              <w:rPr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</w:p>
        </w:tc>
        <w:tc>
          <w:tcPr>
            <w:tcW w:w="2018" w:type="dxa"/>
          </w:tcPr>
          <w:p w14:paraId="50076B07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Ciolan, Lucian, 2008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Învățarea integrată, fundamente pentru un curriculum transdisciplinar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</w:t>
            </w:r>
          </w:p>
          <w:p w14:paraId="43431B7E" w14:textId="77777777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</w:p>
        </w:tc>
      </w:tr>
      <w:tr w:rsidR="00300E68" w:rsidRPr="00DD5DB9" w14:paraId="04B4D9D7" w14:textId="77777777" w:rsidTr="00E81962">
        <w:trPr>
          <w:trHeight w:val="230"/>
        </w:trPr>
        <w:tc>
          <w:tcPr>
            <w:tcW w:w="4957" w:type="dxa"/>
          </w:tcPr>
          <w:p w14:paraId="06452DAE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Obiectivarea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ro-RO"/>
              </w:rPr>
              <w:t>conţinuturilor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în documente curriculare: </w:t>
            </w:r>
            <w:r w:rsidRPr="0008586B">
              <w:rPr>
                <w:sz w:val="18"/>
                <w:szCs w:val="18"/>
                <w:lang w:val="ro-RO"/>
              </w:rPr>
              <w:t>plan de învăţământ, programe şcolare, manuale şcolare, auxiliare curriculare.</w:t>
            </w:r>
          </w:p>
          <w:p w14:paraId="2D5E89E5" w14:textId="1EDCEC70" w:rsidR="003D7F5A" w:rsidRPr="0008586B" w:rsidRDefault="003D7F5A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Prezentarea proiectelor studenţilor</w:t>
            </w:r>
          </w:p>
          <w:p w14:paraId="6F44764F" w14:textId="77777777" w:rsidR="00300E68" w:rsidRPr="00DD5DB9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it-IT"/>
              </w:rPr>
            </w:pPr>
          </w:p>
        </w:tc>
        <w:tc>
          <w:tcPr>
            <w:tcW w:w="789" w:type="dxa"/>
          </w:tcPr>
          <w:p w14:paraId="307BB068" w14:textId="7717B003" w:rsidR="00300E6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142B5B6D" w14:textId="74076261" w:rsidR="00300E68" w:rsidRPr="00DD5DB9" w:rsidRDefault="00F6478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Explicația, studiul de caz, exercițiul</w:t>
            </w:r>
          </w:p>
        </w:tc>
        <w:tc>
          <w:tcPr>
            <w:tcW w:w="2018" w:type="dxa"/>
          </w:tcPr>
          <w:p w14:paraId="5E5F2FAD" w14:textId="21FC9111" w:rsidR="00300E68" w:rsidRPr="0008586B" w:rsidRDefault="00300E68" w:rsidP="00300E6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</w:rPr>
              <w:t>-</w:t>
            </w:r>
            <w:r w:rsidR="00F64782" w:rsidRPr="0008586B">
              <w:rPr>
                <w:i/>
                <w:iCs/>
                <w:sz w:val="18"/>
                <w:szCs w:val="18"/>
              </w:rPr>
              <w:t xml:space="preserve"> Curriculum </w:t>
            </w:r>
            <w:proofErr w:type="spellStart"/>
            <w:r w:rsidR="00F64782" w:rsidRPr="0008586B">
              <w:rPr>
                <w:i/>
                <w:iCs/>
                <w:sz w:val="18"/>
                <w:szCs w:val="18"/>
              </w:rPr>
              <w:t>Naţional</w:t>
            </w:r>
            <w:proofErr w:type="spellEnd"/>
            <w:r w:rsidR="00F64782" w:rsidRPr="0008586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F64782" w:rsidRPr="0008586B">
              <w:rPr>
                <w:i/>
                <w:iCs/>
                <w:sz w:val="18"/>
                <w:szCs w:val="18"/>
              </w:rPr>
              <w:t>pentru</w:t>
            </w:r>
            <w:proofErr w:type="spellEnd"/>
            <w:r w:rsidR="00F64782" w:rsidRPr="0008586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F64782" w:rsidRPr="0008586B">
              <w:rPr>
                <w:i/>
                <w:iCs/>
                <w:sz w:val="18"/>
                <w:szCs w:val="18"/>
              </w:rPr>
              <w:t>învăţământul</w:t>
            </w:r>
            <w:proofErr w:type="spellEnd"/>
            <w:r w:rsidR="00F64782" w:rsidRPr="0008586B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F64782" w:rsidRPr="0008586B">
              <w:rPr>
                <w:i/>
                <w:iCs/>
                <w:sz w:val="18"/>
                <w:szCs w:val="18"/>
              </w:rPr>
              <w:t>obligatoriu</w:t>
            </w:r>
            <w:proofErr w:type="spellEnd"/>
            <w:r w:rsidR="00F64782" w:rsidRPr="0008586B">
              <w:rPr>
                <w:sz w:val="18"/>
                <w:szCs w:val="18"/>
              </w:rPr>
              <w:t xml:space="preserve">. </w:t>
            </w:r>
            <w:r w:rsidR="00F64782" w:rsidRPr="00DD5DB9">
              <w:rPr>
                <w:sz w:val="18"/>
                <w:szCs w:val="18"/>
                <w:lang w:val="it-IT"/>
              </w:rPr>
              <w:t>Cadru de referinţă, 1998; MEN; CNC; Editura Corint, Bucureşti.</w:t>
            </w:r>
          </w:p>
        </w:tc>
      </w:tr>
      <w:tr w:rsidR="00300E68" w:rsidRPr="00DD5DB9" w14:paraId="29F2D3E3" w14:textId="77777777" w:rsidTr="00E81962">
        <w:trPr>
          <w:trHeight w:val="230"/>
        </w:trPr>
        <w:tc>
          <w:tcPr>
            <w:tcW w:w="4957" w:type="dxa"/>
          </w:tcPr>
          <w:p w14:paraId="4A454767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lastRenderedPageBreak/>
              <w:t xml:space="preserve">Abordarea integrată a curriculumului </w:t>
            </w:r>
            <w:r w:rsidRPr="0008586B">
              <w:rPr>
                <w:sz w:val="18"/>
                <w:szCs w:val="18"/>
                <w:lang w:val="ro-RO"/>
              </w:rPr>
              <w:t>(mono-, pluri-, inter- şi transdisciplinaritate)</w:t>
            </w:r>
          </w:p>
          <w:p w14:paraId="5ED112FB" w14:textId="77777777" w:rsidR="00300E68" w:rsidRPr="0008586B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Specificul reformei curriculumului românesc</w:t>
            </w:r>
          </w:p>
          <w:p w14:paraId="49D5D81A" w14:textId="2BD038DC" w:rsidR="003D7F5A" w:rsidRPr="0008586B" w:rsidRDefault="003D7F5A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Prezentarea proiectelor studenţilor</w:t>
            </w:r>
          </w:p>
          <w:p w14:paraId="2B973AEA" w14:textId="77777777" w:rsidR="00300E68" w:rsidRPr="0008586B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63BBF25B" w14:textId="3425F28B" w:rsidR="00300E68" w:rsidRPr="0008586B" w:rsidRDefault="008B41F3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C4D8B9D" w14:textId="7EBE0D29" w:rsidR="00300E6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Demonstraț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8586B">
              <w:rPr>
                <w:sz w:val="18"/>
                <w:szCs w:val="18"/>
              </w:rPr>
              <w:t>exercițiul</w:t>
            </w:r>
            <w:proofErr w:type="spellEnd"/>
            <w:r w:rsidRPr="0008586B">
              <w:rPr>
                <w:sz w:val="18"/>
                <w:szCs w:val="18"/>
              </w:rPr>
              <w:t xml:space="preserve"> ,</w:t>
            </w:r>
            <w:proofErr w:type="gramEnd"/>
            <w:r w:rsidRPr="0008586B">
              <w:rPr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</w:rPr>
              <w:t>conversația</w:t>
            </w:r>
            <w:proofErr w:type="spellEnd"/>
          </w:p>
        </w:tc>
        <w:tc>
          <w:tcPr>
            <w:tcW w:w="2018" w:type="dxa"/>
          </w:tcPr>
          <w:p w14:paraId="61C867FA" w14:textId="77777777" w:rsidR="00300E68" w:rsidRPr="0008586B" w:rsidRDefault="00300E68" w:rsidP="00300E68">
            <w:pPr>
              <w:adjustRightInd w:val="0"/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Popovici Borzea Anca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Integrarea curriculară și dezvoltarea capacităților cognitive</w:t>
            </w:r>
            <w:r w:rsidRPr="0008586B">
              <w:rPr>
                <w:sz w:val="18"/>
                <w:szCs w:val="18"/>
                <w:lang w:val="ro-RO"/>
              </w:rPr>
              <w:t>, Editura Polirom, Iași(biblioteca USV)</w:t>
            </w:r>
          </w:p>
          <w:p w14:paraId="05F1D7DC" w14:textId="6049CBD8" w:rsidR="00300E68" w:rsidRPr="00DD5DB9" w:rsidRDefault="00300E68" w:rsidP="00300E68">
            <w:pPr>
              <w:adjustRightInd w:val="0"/>
              <w:spacing w:line="276" w:lineRule="auto"/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-Ciolan, Lucian, 2008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Învățarea integrată, fundamente pentru un curriculum transdisciplinar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.</w:t>
            </w:r>
          </w:p>
        </w:tc>
      </w:tr>
      <w:tr w:rsidR="00300E68" w:rsidRPr="0008586B" w14:paraId="0D7E3A8B" w14:textId="77777777" w:rsidTr="00E81962">
        <w:trPr>
          <w:trHeight w:val="230"/>
        </w:trPr>
        <w:tc>
          <w:tcPr>
            <w:tcW w:w="4957" w:type="dxa"/>
          </w:tcPr>
          <w:p w14:paraId="36ADFB0C" w14:textId="41AEDA4E" w:rsidR="003D7F5A" w:rsidRPr="0008586B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Seminar </w:t>
            </w:r>
            <w:r w:rsidR="003D7F5A" w:rsidRPr="0008586B">
              <w:rPr>
                <w:b/>
                <w:bCs/>
                <w:sz w:val="18"/>
                <w:szCs w:val="18"/>
                <w:lang w:val="ro-RO"/>
              </w:rPr>
              <w:t>–</w:t>
            </w: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 sinteză</w:t>
            </w:r>
          </w:p>
          <w:p w14:paraId="5EBE1B26" w14:textId="7A8E5783" w:rsidR="00300E68" w:rsidRPr="0008586B" w:rsidRDefault="003D7F5A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- </w:t>
            </w:r>
            <w:r w:rsidRPr="0008586B">
              <w:rPr>
                <w:sz w:val="18"/>
                <w:szCs w:val="18"/>
                <w:lang w:val="ro-RO"/>
              </w:rPr>
              <w:t>Prezentarea proiectelor studenţilor</w:t>
            </w:r>
            <w:r w:rsidR="00300E68" w:rsidRPr="0008586B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  <w:p w14:paraId="3E247C23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- </w:t>
            </w:r>
            <w:r w:rsidRPr="0008586B">
              <w:rPr>
                <w:sz w:val="18"/>
                <w:szCs w:val="18"/>
                <w:lang w:val="ro-RO"/>
              </w:rPr>
              <w:t xml:space="preserve">Analize, dezbateri </w:t>
            </w:r>
          </w:p>
          <w:p w14:paraId="00E87188" w14:textId="18BB23CF" w:rsidR="00300E68" w:rsidRPr="0008586B" w:rsidRDefault="00300E68" w:rsidP="00300E68">
            <w:pPr>
              <w:spacing w:line="276" w:lineRule="auto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Evaluarea activităţii de seminar</w:t>
            </w:r>
          </w:p>
        </w:tc>
        <w:tc>
          <w:tcPr>
            <w:tcW w:w="789" w:type="dxa"/>
          </w:tcPr>
          <w:p w14:paraId="7058313D" w14:textId="0C61AE9B" w:rsidR="00300E68" w:rsidRPr="0008586B" w:rsidRDefault="00300E68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4F206BE7" w14:textId="77777777" w:rsidR="00300E68" w:rsidRPr="0008586B" w:rsidRDefault="00300E68" w:rsidP="00300E68">
            <w:pPr>
              <w:spacing w:line="276" w:lineRule="auto"/>
              <w:rPr>
                <w:sz w:val="18"/>
                <w:szCs w:val="18"/>
              </w:rPr>
            </w:pPr>
            <w:proofErr w:type="spellStart"/>
            <w:r w:rsidRPr="0008586B">
              <w:rPr>
                <w:sz w:val="18"/>
                <w:szCs w:val="18"/>
              </w:rPr>
              <w:t>Conversaţia</w:t>
            </w:r>
            <w:proofErr w:type="spellEnd"/>
            <w:r w:rsidRPr="0008586B">
              <w:rPr>
                <w:sz w:val="18"/>
                <w:szCs w:val="18"/>
              </w:rPr>
              <w:t xml:space="preserve">, </w:t>
            </w:r>
            <w:proofErr w:type="spellStart"/>
            <w:r w:rsidRPr="0008586B">
              <w:rPr>
                <w:sz w:val="18"/>
                <w:szCs w:val="18"/>
              </w:rPr>
              <w:t>explicaţia</w:t>
            </w:r>
            <w:proofErr w:type="spellEnd"/>
          </w:p>
          <w:p w14:paraId="0265F244" w14:textId="77777777" w:rsidR="00300E68" w:rsidRPr="0008586B" w:rsidRDefault="00300E68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2018" w:type="dxa"/>
          </w:tcPr>
          <w:p w14:paraId="1C0BD886" w14:textId="77777777" w:rsidR="00300E68" w:rsidRPr="0008586B" w:rsidRDefault="00300E68" w:rsidP="00300E68">
            <w:pPr>
              <w:adjustRightInd w:val="0"/>
              <w:spacing w:line="276" w:lineRule="auto"/>
              <w:rPr>
                <w:sz w:val="18"/>
                <w:szCs w:val="18"/>
                <w:lang w:val="ro-RO"/>
              </w:rPr>
            </w:pPr>
          </w:p>
        </w:tc>
      </w:tr>
      <w:tr w:rsidR="000017E7" w:rsidRPr="0008586B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08586B" w:rsidRDefault="000017E7" w:rsidP="003D7F5A">
            <w:pPr>
              <w:pStyle w:val="TableParagraph"/>
              <w:ind w:left="102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017E7" w:rsidRPr="00DD5DB9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065DAE8" w14:textId="77777777" w:rsidR="003D7F5A" w:rsidRPr="0008586B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ab/>
              <w:t xml:space="preserve">1. Bocoș, M., Jucan D., 2022, </w:t>
            </w:r>
            <w:r w:rsidRPr="0008586B">
              <w:rPr>
                <w:i/>
                <w:sz w:val="18"/>
                <w:szCs w:val="18"/>
                <w:lang w:val="ro-RO"/>
              </w:rPr>
              <w:t xml:space="preserve">Fundamentele pedagogiei. Teoria și metodologia curriculumului, </w:t>
            </w:r>
            <w:r w:rsidRPr="0008586B">
              <w:rPr>
                <w:sz w:val="18"/>
                <w:szCs w:val="18"/>
                <w:lang w:val="ro-RO"/>
              </w:rPr>
              <w:t>Editura Paralela 45, Pitești (biblioteca USV)</w:t>
            </w:r>
          </w:p>
          <w:p w14:paraId="0E8BE2C8" w14:textId="77777777" w:rsidR="003D7F5A" w:rsidRPr="0008586B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2. Ciolan, Lucian, 2008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Învățarea integrată, fundamente pentru un curriculum transdisciplinar</w:t>
            </w:r>
            <w:r w:rsidRPr="0008586B">
              <w:rPr>
                <w:sz w:val="18"/>
                <w:szCs w:val="18"/>
                <w:lang w:val="ro-RO"/>
              </w:rPr>
              <w:t>, Editura Polirom, Iași (biblioteca USV)</w:t>
            </w:r>
          </w:p>
          <w:p w14:paraId="2787C6BC" w14:textId="77777777" w:rsidR="003D7F5A" w:rsidRPr="0008586B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3. Neacșu, Ion, 2009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Metodologie și programe pentru examenele de definitivare în învățământ și obținerea gradelor</w:t>
            </w:r>
            <w:r w:rsidRPr="0008586B">
              <w:rPr>
                <w:sz w:val="18"/>
                <w:szCs w:val="18"/>
                <w:lang w:val="ro-RO"/>
              </w:rPr>
              <w:t>,</w:t>
            </w:r>
          </w:p>
          <w:p w14:paraId="1EDFD6FE" w14:textId="77777777" w:rsidR="003D7F5A" w:rsidRPr="0008586B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    Editura Universitară, București(biblioteca USV)</w:t>
            </w:r>
          </w:p>
          <w:p w14:paraId="0C4786B3" w14:textId="77777777" w:rsidR="003D7F5A" w:rsidRPr="0008586B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4. Păun, Emil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Pedagogie, provocări și dileme privind școala și profesia didactic</w:t>
            </w:r>
            <w:r w:rsidRPr="0008586B">
              <w:rPr>
                <w:sz w:val="18"/>
                <w:szCs w:val="18"/>
                <w:lang w:val="ro-RO"/>
              </w:rPr>
              <w:t>ă(biblioteca USV)</w:t>
            </w:r>
          </w:p>
          <w:p w14:paraId="2F072BE3" w14:textId="77777777" w:rsidR="003D7F5A" w:rsidRPr="00DD5DB9" w:rsidRDefault="003D7F5A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it-IT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5. Pânișoară, Ion-Ovidiu, 2017, </w:t>
            </w:r>
            <w:r w:rsidRPr="0008586B">
              <w:rPr>
                <w:i/>
                <w:iCs/>
                <w:sz w:val="18"/>
                <w:szCs w:val="18"/>
                <w:lang w:val="ro-RO"/>
              </w:rPr>
              <w:t>Ghidul profesorului</w:t>
            </w:r>
            <w:r w:rsidRPr="0008586B">
              <w:rPr>
                <w:sz w:val="18"/>
                <w:szCs w:val="18"/>
                <w:lang w:val="ro-RO"/>
              </w:rPr>
              <w:t>, Editura Polirom, Iași( biblioteca USV)</w:t>
            </w:r>
          </w:p>
          <w:p w14:paraId="60DBD945" w14:textId="412B7968" w:rsidR="000017E7" w:rsidRPr="0008586B" w:rsidRDefault="000017E7" w:rsidP="003D7F5A">
            <w:pPr>
              <w:pStyle w:val="TableParagraph"/>
              <w:tabs>
                <w:tab w:val="left" w:pos="440"/>
              </w:tabs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</w:p>
        </w:tc>
      </w:tr>
    </w:tbl>
    <w:p w14:paraId="2BAA4C1D" w14:textId="77777777" w:rsidR="000017E7" w:rsidRPr="0008586B" w:rsidRDefault="000017E7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p w14:paraId="3F36AC5B" w14:textId="77777777" w:rsidR="000017E7" w:rsidRPr="0008586B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08586B" w:rsidRDefault="000017E7" w:rsidP="004608AD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08586B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08586B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08586B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08586B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08586B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08586B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Pondere din nota finală</w:t>
            </w:r>
          </w:p>
        </w:tc>
      </w:tr>
      <w:tr w:rsidR="000017E7" w:rsidRPr="0008586B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08586B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7FA34897" w14:textId="77777777" w:rsidR="003D7F5A" w:rsidRPr="0008586B" w:rsidRDefault="003D7F5A" w:rsidP="003D7F5A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Rezolvarea corectă a itemilor din cadrul testului grilă </w:t>
            </w:r>
            <w:r w:rsidRPr="0008586B">
              <w:rPr>
                <w:sz w:val="18"/>
                <w:szCs w:val="18"/>
                <w:lang w:val="ro-RO"/>
              </w:rPr>
              <w:t xml:space="preserve">(30 de itemi) care să reflecte măsura în care </w:t>
            </w:r>
            <w:proofErr w:type="spellStart"/>
            <w:r w:rsidRPr="0008586B">
              <w:rPr>
                <w:sz w:val="18"/>
                <w:szCs w:val="18"/>
                <w:lang w:val="ro-RO"/>
              </w:rPr>
              <w:t>studenţii</w:t>
            </w:r>
            <w:proofErr w:type="spellEnd"/>
            <w:r w:rsidRPr="00DD5DB9">
              <w:rPr>
                <w:sz w:val="18"/>
                <w:szCs w:val="18"/>
                <w:lang w:val="ro-RO"/>
              </w:rPr>
              <w:t>:</w:t>
            </w:r>
          </w:p>
          <w:p w14:paraId="3624BA86" w14:textId="77777777" w:rsidR="003D7F5A" w:rsidRPr="0008586B" w:rsidRDefault="003D7F5A" w:rsidP="003D7F5A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valorifică corect limbajul de specialitate în analiza  conceptelor fundamentale ale disciplinei;</w:t>
            </w:r>
          </w:p>
          <w:p w14:paraId="3A146F49" w14:textId="77777777" w:rsidR="003D7F5A" w:rsidRPr="0008586B" w:rsidRDefault="003D7F5A" w:rsidP="003D7F5A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realizează conexiuni terminologice în perspectivă intra și interdisciplinară;</w:t>
            </w:r>
          </w:p>
          <w:p w14:paraId="18440696" w14:textId="3CFE1DBC" w:rsidR="000017E7" w:rsidRPr="0008586B" w:rsidRDefault="003D7F5A" w:rsidP="003D7F5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- abordeazăteoria științifică într-o perspectivă practică, necesară înțelegerii realității educaționale contemporane.</w:t>
            </w:r>
          </w:p>
        </w:tc>
        <w:tc>
          <w:tcPr>
            <w:tcW w:w="2405" w:type="dxa"/>
          </w:tcPr>
          <w:p w14:paraId="04BD79B8" w14:textId="2C8CFC70" w:rsidR="000017E7" w:rsidRPr="0008586B" w:rsidRDefault="003D7F5A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proofErr w:type="spellStart"/>
            <w:proofErr w:type="gramStart"/>
            <w:r w:rsidRPr="0008586B">
              <w:rPr>
                <w:bCs/>
                <w:sz w:val="18"/>
                <w:szCs w:val="18"/>
              </w:rPr>
              <w:t>Probă</w:t>
            </w:r>
            <w:proofErr w:type="spellEnd"/>
            <w:r w:rsidRPr="0008586B">
              <w:rPr>
                <w:bCs/>
                <w:sz w:val="18"/>
                <w:szCs w:val="18"/>
              </w:rPr>
              <w:t xml:space="preserve">  de</w:t>
            </w:r>
            <w:proofErr w:type="gramEnd"/>
            <w:r w:rsidRPr="0008586B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</w:rPr>
              <w:t>evaluare</w:t>
            </w:r>
            <w:proofErr w:type="spellEnd"/>
            <w:r w:rsidRPr="0008586B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</w:rPr>
              <w:t>scrisă</w:t>
            </w:r>
            <w:proofErr w:type="spellEnd"/>
            <w:r w:rsidRPr="0008586B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08586B">
              <w:rPr>
                <w:bCs/>
                <w:sz w:val="18"/>
                <w:szCs w:val="18"/>
              </w:rPr>
              <w:t>sumativă</w:t>
            </w:r>
            <w:proofErr w:type="spellEnd"/>
            <w:r w:rsidRPr="0008586B">
              <w:rPr>
                <w:bCs/>
                <w:sz w:val="18"/>
                <w:szCs w:val="18"/>
              </w:rPr>
              <w:t xml:space="preserve"> - </w:t>
            </w:r>
            <w:r w:rsidRPr="0008586B">
              <w:rPr>
                <w:b/>
                <w:sz w:val="18"/>
                <w:szCs w:val="18"/>
              </w:rPr>
              <w:t xml:space="preserve">Test </w:t>
            </w:r>
            <w:proofErr w:type="spellStart"/>
            <w:r w:rsidRPr="0008586B">
              <w:rPr>
                <w:b/>
                <w:sz w:val="18"/>
                <w:szCs w:val="18"/>
              </w:rPr>
              <w:t>grilă</w:t>
            </w:r>
            <w:proofErr w:type="spellEnd"/>
          </w:p>
        </w:tc>
        <w:tc>
          <w:tcPr>
            <w:tcW w:w="1558" w:type="dxa"/>
          </w:tcPr>
          <w:p w14:paraId="4D53D3E9" w14:textId="77777777" w:rsidR="003D7F5A" w:rsidRPr="0008586B" w:rsidRDefault="003D7F5A" w:rsidP="003D7F5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</w:rPr>
            </w:pPr>
          </w:p>
          <w:p w14:paraId="1B3A2DED" w14:textId="77777777" w:rsidR="003D7F5A" w:rsidRPr="0008586B" w:rsidRDefault="003D7F5A" w:rsidP="003D7F5A">
            <w:pPr>
              <w:pStyle w:val="TableParagraph"/>
              <w:spacing w:line="240" w:lineRule="auto"/>
              <w:ind w:left="0"/>
              <w:jc w:val="center"/>
              <w:rPr>
                <w:b/>
                <w:sz w:val="18"/>
                <w:szCs w:val="18"/>
              </w:rPr>
            </w:pPr>
          </w:p>
          <w:p w14:paraId="73F3376C" w14:textId="23F57946" w:rsidR="000017E7" w:rsidRPr="0008586B" w:rsidRDefault="003D7F5A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sz w:val="18"/>
                <w:szCs w:val="18"/>
              </w:rPr>
              <w:t>50%</w:t>
            </w:r>
          </w:p>
        </w:tc>
      </w:tr>
      <w:tr w:rsidR="000017E7" w:rsidRPr="0008586B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08586B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2ECE8B32" w14:textId="77777777" w:rsidR="003D7F5A" w:rsidRPr="0008586B" w:rsidRDefault="003D7F5A" w:rsidP="004608AD">
            <w:pPr>
              <w:pStyle w:val="TableParagraph"/>
              <w:numPr>
                <w:ilvl w:val="0"/>
                <w:numId w:val="5"/>
              </w:numPr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Intervenţiile/implicarea  </w:t>
            </w:r>
            <w:r w:rsidRPr="0008586B">
              <w:rPr>
                <w:sz w:val="18"/>
                <w:szCs w:val="18"/>
                <w:lang w:val="ro-RO"/>
              </w:rPr>
              <w:t>studentilor pe parcursul  activitatilor de seminar (2 puncte)</w:t>
            </w:r>
          </w:p>
          <w:p w14:paraId="44BEC2D9" w14:textId="77777777" w:rsidR="003D7F5A" w:rsidRPr="0008586B" w:rsidRDefault="003D7F5A" w:rsidP="003D7F5A">
            <w:pPr>
              <w:pStyle w:val="TableParagraph"/>
              <w:rPr>
                <w:b/>
                <w:bCs/>
                <w:sz w:val="18"/>
                <w:szCs w:val="18"/>
                <w:lang w:val="ro-RO"/>
              </w:rPr>
            </w:pPr>
          </w:p>
          <w:p w14:paraId="6545D5D2" w14:textId="37275E08" w:rsidR="003D7F5A" w:rsidRPr="0008586B" w:rsidRDefault="003D7F5A" w:rsidP="004608AD">
            <w:pPr>
              <w:pStyle w:val="TableParagraph"/>
              <w:numPr>
                <w:ilvl w:val="0"/>
                <w:numId w:val="5"/>
              </w:numPr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 xml:space="preserve">Elaborarea </w:t>
            </w:r>
            <w:r w:rsidRPr="0008586B">
              <w:rPr>
                <w:b/>
                <w:bCs/>
                <w:sz w:val="18"/>
                <w:szCs w:val="18"/>
                <w:lang w:val="ro-RO"/>
              </w:rPr>
              <w:t xml:space="preserve">unei analize critice a unui manual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pentru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disciplina/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disciplinele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specialitate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respectând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grila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>/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criteriile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recomandate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, 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sau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a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unui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proiect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activitate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nonformală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</w:t>
            </w:r>
            <w:r w:rsidRPr="0008586B">
              <w:rPr>
                <w:sz w:val="18"/>
                <w:szCs w:val="18"/>
                <w:lang w:val="es-ES"/>
              </w:rPr>
              <w:t xml:space="preserve">(3,5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puncte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>)</w:t>
            </w:r>
          </w:p>
          <w:p w14:paraId="4328D512" w14:textId="77777777" w:rsidR="003D7F5A" w:rsidRPr="0008586B" w:rsidRDefault="003D7F5A" w:rsidP="003D7F5A">
            <w:pPr>
              <w:pStyle w:val="TableParagraph"/>
              <w:ind w:left="0"/>
              <w:rPr>
                <w:sz w:val="18"/>
                <w:szCs w:val="18"/>
                <w:lang w:val="es-ES"/>
              </w:rPr>
            </w:pPr>
          </w:p>
          <w:p w14:paraId="1082F014" w14:textId="635C89F4" w:rsidR="003D7F5A" w:rsidRPr="0008586B" w:rsidRDefault="003D7F5A" w:rsidP="004608AD">
            <w:pPr>
              <w:pStyle w:val="TableParagraph"/>
              <w:numPr>
                <w:ilvl w:val="0"/>
                <w:numId w:val="5"/>
              </w:numPr>
              <w:rPr>
                <w:sz w:val="18"/>
                <w:szCs w:val="18"/>
                <w:lang w:val="es-ES"/>
              </w:rPr>
            </w:pP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Prezentarea</w:t>
            </w:r>
            <w:proofErr w:type="spellEnd"/>
            <w:r w:rsidRPr="0008586B">
              <w:rPr>
                <w:b/>
                <w:bCs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b/>
                <w:bCs/>
                <w:sz w:val="18"/>
                <w:szCs w:val="18"/>
                <w:lang w:val="es-ES"/>
              </w:rPr>
              <w:t>orală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a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proiectului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realizat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/a </w:t>
            </w:r>
            <w:proofErr w:type="spellStart"/>
            <w:r w:rsidRPr="0008586B">
              <w:rPr>
                <w:sz w:val="18"/>
                <w:szCs w:val="18"/>
                <w:lang w:val="es-ES"/>
              </w:rPr>
              <w:t>analizei</w:t>
            </w:r>
            <w:proofErr w:type="spellEnd"/>
            <w:r w:rsidRPr="0008586B">
              <w:rPr>
                <w:sz w:val="18"/>
                <w:szCs w:val="18"/>
                <w:lang w:val="es-ES"/>
              </w:rPr>
              <w:t xml:space="preserve"> de manual</w:t>
            </w:r>
            <w:r w:rsidR="00CB4D5F" w:rsidRPr="0008586B">
              <w:rPr>
                <w:sz w:val="18"/>
                <w:szCs w:val="18"/>
                <w:lang w:val="es-ES"/>
              </w:rPr>
              <w:t xml:space="preserve"> (3,5 </w:t>
            </w:r>
            <w:proofErr w:type="spellStart"/>
            <w:r w:rsidR="00CB4D5F" w:rsidRPr="0008586B">
              <w:rPr>
                <w:sz w:val="18"/>
                <w:szCs w:val="18"/>
                <w:lang w:val="es-ES"/>
              </w:rPr>
              <w:t>puncte</w:t>
            </w:r>
            <w:proofErr w:type="spellEnd"/>
            <w:r w:rsidR="00CB4D5F" w:rsidRPr="0008586B">
              <w:rPr>
                <w:sz w:val="18"/>
                <w:szCs w:val="18"/>
                <w:lang w:val="es-ES"/>
              </w:rPr>
              <w:t>)</w:t>
            </w:r>
          </w:p>
          <w:p w14:paraId="3160E967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7B73EF60" w14:textId="77777777" w:rsidR="003D7F5A" w:rsidRPr="0008586B" w:rsidRDefault="003D7F5A" w:rsidP="003D7F5A">
            <w:pPr>
              <w:pStyle w:val="TableParagraph"/>
              <w:ind w:left="81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Observarea sistematică a activităţii studenţilor</w:t>
            </w:r>
          </w:p>
          <w:p w14:paraId="29B341FE" w14:textId="77777777" w:rsidR="003D7F5A" w:rsidRPr="0008586B" w:rsidRDefault="003D7F5A" w:rsidP="003D7F5A">
            <w:pPr>
              <w:pStyle w:val="TableParagraph"/>
              <w:ind w:left="81" w:firstLine="720"/>
              <w:rPr>
                <w:sz w:val="18"/>
                <w:szCs w:val="18"/>
                <w:lang w:val="ro-RO"/>
              </w:rPr>
            </w:pPr>
          </w:p>
          <w:p w14:paraId="5CF77A86" w14:textId="77777777" w:rsidR="003D7F5A" w:rsidRPr="0008586B" w:rsidRDefault="003D7F5A" w:rsidP="003D7F5A">
            <w:pPr>
              <w:pStyle w:val="TableParagraph"/>
              <w:ind w:left="81" w:firstLine="720"/>
              <w:rPr>
                <w:sz w:val="18"/>
                <w:szCs w:val="18"/>
                <w:lang w:val="ro-RO"/>
              </w:rPr>
            </w:pPr>
          </w:p>
          <w:p w14:paraId="1D244AF0" w14:textId="77777777" w:rsidR="003D7F5A" w:rsidRPr="0008586B" w:rsidRDefault="003D7F5A" w:rsidP="003D7F5A">
            <w:pPr>
              <w:pStyle w:val="TableParagraph"/>
              <w:rPr>
                <w:b/>
                <w:bCs/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Proiect</w:t>
            </w:r>
          </w:p>
          <w:p w14:paraId="145B8E04" w14:textId="77777777" w:rsidR="003D7F5A" w:rsidRPr="0008586B" w:rsidRDefault="003D7F5A" w:rsidP="003D7F5A">
            <w:pPr>
              <w:pStyle w:val="TableParagraph"/>
              <w:ind w:left="81" w:firstLine="720"/>
              <w:rPr>
                <w:b/>
                <w:bCs/>
                <w:sz w:val="18"/>
                <w:szCs w:val="18"/>
                <w:lang w:val="ro-RO"/>
              </w:rPr>
            </w:pPr>
          </w:p>
          <w:p w14:paraId="1763E51B" w14:textId="77777777" w:rsidR="003D7F5A" w:rsidRPr="0008586B" w:rsidRDefault="003D7F5A" w:rsidP="003D7F5A">
            <w:pPr>
              <w:pStyle w:val="TableParagraph"/>
              <w:ind w:left="81" w:firstLine="720"/>
              <w:rPr>
                <w:b/>
                <w:bCs/>
                <w:sz w:val="18"/>
                <w:szCs w:val="18"/>
                <w:lang w:val="ro-RO"/>
              </w:rPr>
            </w:pPr>
          </w:p>
          <w:p w14:paraId="6E58F261" w14:textId="77777777" w:rsidR="003D7F5A" w:rsidRPr="0008586B" w:rsidRDefault="003D7F5A" w:rsidP="003D7F5A">
            <w:pPr>
              <w:pStyle w:val="TableParagraph"/>
              <w:ind w:left="81" w:firstLine="720"/>
              <w:rPr>
                <w:b/>
                <w:bCs/>
                <w:sz w:val="18"/>
                <w:szCs w:val="18"/>
                <w:lang w:val="ro-RO"/>
              </w:rPr>
            </w:pPr>
          </w:p>
          <w:p w14:paraId="6DE6CF3C" w14:textId="4E2C7A72" w:rsidR="000017E7" w:rsidRPr="0008586B" w:rsidRDefault="003D7F5A" w:rsidP="003D7F5A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bCs/>
                <w:sz w:val="18"/>
                <w:szCs w:val="18"/>
                <w:lang w:val="ro-RO"/>
              </w:rPr>
              <w:t>Prezentare orală</w:t>
            </w:r>
          </w:p>
        </w:tc>
        <w:tc>
          <w:tcPr>
            <w:tcW w:w="1558" w:type="dxa"/>
          </w:tcPr>
          <w:p w14:paraId="0BFEDA56" w14:textId="77777777" w:rsidR="003D7F5A" w:rsidRPr="0008586B" w:rsidRDefault="003D7F5A" w:rsidP="00E81962">
            <w:pPr>
              <w:pStyle w:val="TableParagraph"/>
              <w:spacing w:line="240" w:lineRule="auto"/>
              <w:ind w:left="0"/>
              <w:rPr>
                <w:b/>
                <w:sz w:val="18"/>
                <w:szCs w:val="18"/>
              </w:rPr>
            </w:pPr>
          </w:p>
          <w:p w14:paraId="76479D95" w14:textId="77777777" w:rsidR="003D7F5A" w:rsidRPr="0008586B" w:rsidRDefault="003D7F5A" w:rsidP="00E81962">
            <w:pPr>
              <w:pStyle w:val="TableParagraph"/>
              <w:spacing w:line="240" w:lineRule="auto"/>
              <w:ind w:left="0"/>
              <w:rPr>
                <w:b/>
                <w:sz w:val="18"/>
                <w:szCs w:val="18"/>
              </w:rPr>
            </w:pPr>
          </w:p>
          <w:p w14:paraId="16818C82" w14:textId="77777777" w:rsidR="003D7F5A" w:rsidRPr="0008586B" w:rsidRDefault="003D7F5A" w:rsidP="00E81962">
            <w:pPr>
              <w:pStyle w:val="TableParagraph"/>
              <w:spacing w:line="240" w:lineRule="auto"/>
              <w:ind w:left="0"/>
              <w:rPr>
                <w:b/>
                <w:sz w:val="18"/>
                <w:szCs w:val="18"/>
              </w:rPr>
            </w:pPr>
          </w:p>
          <w:p w14:paraId="005AD198" w14:textId="77777777" w:rsidR="003D7F5A" w:rsidRPr="0008586B" w:rsidRDefault="003D7F5A" w:rsidP="00E81962">
            <w:pPr>
              <w:pStyle w:val="TableParagraph"/>
              <w:spacing w:line="240" w:lineRule="auto"/>
              <w:ind w:left="0"/>
              <w:rPr>
                <w:b/>
                <w:sz w:val="18"/>
                <w:szCs w:val="18"/>
              </w:rPr>
            </w:pPr>
          </w:p>
          <w:p w14:paraId="4AA92130" w14:textId="02F80815" w:rsidR="000017E7" w:rsidRPr="0008586B" w:rsidRDefault="003D7F5A" w:rsidP="003D7F5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b/>
                <w:sz w:val="18"/>
                <w:szCs w:val="18"/>
              </w:rPr>
              <w:t>50%</w:t>
            </w:r>
          </w:p>
        </w:tc>
      </w:tr>
      <w:tr w:rsidR="000017E7" w:rsidRPr="0008586B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08586B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24DD15D2" w14:textId="77777777" w:rsidR="000017E7" w:rsidRPr="0008586B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0017E7" w:rsidRPr="0008586B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08586B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08586B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08586B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62F6BFC2" w14:textId="77777777" w:rsidR="000017E7" w:rsidRPr="0008586B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08586B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08586B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08586B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08586B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DD5DB9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08586B" w14:paraId="72397C28" w14:textId="77777777" w:rsidTr="00E81962">
        <w:tc>
          <w:tcPr>
            <w:tcW w:w="955" w:type="pct"/>
            <w:vAlign w:val="center"/>
          </w:tcPr>
          <w:p w14:paraId="0FA547ED" w14:textId="75472932" w:rsidR="000017E7" w:rsidRPr="0008586B" w:rsidRDefault="00384145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3.09.2025</w:t>
            </w:r>
          </w:p>
        </w:tc>
        <w:tc>
          <w:tcPr>
            <w:tcW w:w="2022" w:type="pct"/>
            <w:vAlign w:val="center"/>
          </w:tcPr>
          <w:p w14:paraId="7703CB9B" w14:textId="36C94E91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Conf. dr. Nadia-Laura SERDENCIUC</w:t>
            </w:r>
          </w:p>
          <w:p w14:paraId="081012C2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56848F00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0FD52536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Lector dr. Corina GHEORGHIU</w:t>
            </w:r>
          </w:p>
          <w:p w14:paraId="706D93BB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6B7530D5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684F6B4A" w14:textId="7F01502C" w:rsidR="00384145" w:rsidRPr="0008586B" w:rsidRDefault="00384145" w:rsidP="00384145">
            <w:pPr>
              <w:spacing w:line="276" w:lineRule="auto"/>
              <w:rPr>
                <w:sz w:val="18"/>
                <w:szCs w:val="18"/>
              </w:rPr>
            </w:pPr>
            <w:r w:rsidRPr="0008586B">
              <w:rPr>
                <w:sz w:val="18"/>
                <w:szCs w:val="18"/>
              </w:rPr>
              <w:t xml:space="preserve">Lector </w:t>
            </w:r>
            <w:proofErr w:type="gramStart"/>
            <w:r w:rsidRPr="0008586B">
              <w:rPr>
                <w:sz w:val="18"/>
                <w:szCs w:val="18"/>
              </w:rPr>
              <w:t>dr</w:t>
            </w:r>
            <w:proofErr w:type="gramEnd"/>
            <w:r w:rsidRPr="0008586B">
              <w:rPr>
                <w:sz w:val="18"/>
                <w:szCs w:val="18"/>
              </w:rPr>
              <w:t xml:space="preserve">. Elena BUJOREAN </w:t>
            </w:r>
          </w:p>
          <w:p w14:paraId="52C50FAF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3B158A91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lastRenderedPageBreak/>
              <w:t>Conf. dr. Nadia-Laura SERDENCIUC</w:t>
            </w:r>
          </w:p>
          <w:p w14:paraId="4471B77D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599915F1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60EBAF17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DD5DB9">
              <w:rPr>
                <w:sz w:val="18"/>
                <w:szCs w:val="18"/>
                <w:lang w:val="it-IT"/>
              </w:rPr>
              <w:t>Lector dr. Corina GHEORGHIU</w:t>
            </w:r>
          </w:p>
          <w:p w14:paraId="4CA8FED0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0A445C44" w14:textId="77777777" w:rsidR="00384145" w:rsidRPr="00DD5DB9" w:rsidRDefault="00384145" w:rsidP="00384145">
            <w:pPr>
              <w:spacing w:line="276" w:lineRule="auto"/>
              <w:rPr>
                <w:sz w:val="18"/>
                <w:szCs w:val="18"/>
                <w:lang w:val="it-IT"/>
              </w:rPr>
            </w:pPr>
          </w:p>
          <w:p w14:paraId="7B9442FD" w14:textId="77777777" w:rsidR="00384145" w:rsidRPr="0008586B" w:rsidRDefault="00384145" w:rsidP="00384145">
            <w:pPr>
              <w:spacing w:line="276" w:lineRule="auto"/>
              <w:rPr>
                <w:sz w:val="18"/>
                <w:szCs w:val="18"/>
              </w:rPr>
            </w:pPr>
            <w:r w:rsidRPr="0008586B">
              <w:rPr>
                <w:sz w:val="18"/>
                <w:szCs w:val="18"/>
              </w:rPr>
              <w:t xml:space="preserve">Lector </w:t>
            </w:r>
            <w:proofErr w:type="gramStart"/>
            <w:r w:rsidRPr="0008586B">
              <w:rPr>
                <w:sz w:val="18"/>
                <w:szCs w:val="18"/>
              </w:rPr>
              <w:t>dr</w:t>
            </w:r>
            <w:proofErr w:type="gramEnd"/>
            <w:r w:rsidRPr="0008586B">
              <w:rPr>
                <w:sz w:val="18"/>
                <w:szCs w:val="18"/>
              </w:rPr>
              <w:t xml:space="preserve">. Elena BUJOREAN </w:t>
            </w:r>
          </w:p>
          <w:p w14:paraId="6CF79C71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25CF3F5" w14:textId="77777777" w:rsidR="000017E7" w:rsidRPr="0008586B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DD5DB9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08586B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08586B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08586B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929920D" w:rsidR="000017E7" w:rsidRPr="0008586B" w:rsidRDefault="00384145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4.09.2025</w:t>
            </w:r>
          </w:p>
        </w:tc>
        <w:tc>
          <w:tcPr>
            <w:tcW w:w="3530" w:type="pct"/>
            <w:vAlign w:val="center"/>
          </w:tcPr>
          <w:p w14:paraId="2DBFD3E1" w14:textId="77777777" w:rsidR="00FD79CC" w:rsidRPr="0008586B" w:rsidRDefault="00FD79CC" w:rsidP="00FD79CC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Lector dr. Elena BUJOREAN</w:t>
            </w:r>
          </w:p>
          <w:p w14:paraId="1C19562C" w14:textId="77777777" w:rsidR="00FD79CC" w:rsidRPr="0008586B" w:rsidRDefault="00FD79CC" w:rsidP="00FD79CC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</w:p>
          <w:p w14:paraId="165A58DE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08586B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8586B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08586B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BC092E8" w:rsidR="000017E7" w:rsidRPr="0008586B" w:rsidRDefault="00384145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3707CB14" w14:textId="77777777" w:rsidR="00FD79CC" w:rsidRPr="0008586B" w:rsidRDefault="00FD79CC" w:rsidP="00FD79CC">
            <w:pPr>
              <w:jc w:val="center"/>
              <w:rPr>
                <w:bCs/>
                <w:color w:val="000000"/>
                <w:sz w:val="18"/>
                <w:szCs w:val="18"/>
              </w:rPr>
            </w:pPr>
            <w:r w:rsidRPr="0008586B">
              <w:rPr>
                <w:bCs/>
                <w:color w:val="000000"/>
                <w:sz w:val="18"/>
                <w:szCs w:val="18"/>
              </w:rPr>
              <w:t>Conf. dr. Nadia-Laura SERDENCIUC</w:t>
            </w:r>
          </w:p>
          <w:p w14:paraId="0903FF94" w14:textId="77777777" w:rsidR="00FD79CC" w:rsidRPr="0008586B" w:rsidRDefault="00FD79CC" w:rsidP="00FD79CC">
            <w:pPr>
              <w:jc w:val="center"/>
              <w:rPr>
                <w:bCs/>
                <w:color w:val="000000"/>
                <w:sz w:val="18"/>
                <w:szCs w:val="18"/>
              </w:rPr>
            </w:pPr>
          </w:p>
          <w:p w14:paraId="3CEBABC5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08586B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08586B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08586B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08586B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3934CBBA" w:rsidR="000017E7" w:rsidRPr="0008586B" w:rsidRDefault="00384145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43125DC3" w14:textId="77777777" w:rsidR="00FD79CC" w:rsidRPr="0008586B" w:rsidRDefault="00FD79CC" w:rsidP="00FD79CC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08586B">
              <w:rPr>
                <w:sz w:val="18"/>
                <w:szCs w:val="18"/>
                <w:lang w:val="ro-RO"/>
              </w:rPr>
              <w:t>Conf.dr. Aurora-Adina COLOMEISCHI</w:t>
            </w:r>
          </w:p>
          <w:p w14:paraId="4DDAC14B" w14:textId="77777777" w:rsidR="00FD79CC" w:rsidRPr="0008586B" w:rsidRDefault="00FD79CC" w:rsidP="00FD79CC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</w:p>
          <w:p w14:paraId="43B0F1B3" w14:textId="77777777" w:rsidR="000017E7" w:rsidRPr="0008586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08586B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4DEAC20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D7E2DAD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CAB2ED2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E301A8F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677CBEC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0CD6ECD6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C4887E3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591E781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96B2A1C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F3B63E4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473F513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F8DAC2D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912FEC1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8DC89D5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FA0868B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C567E5A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D3A2647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2ADB34A1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67EDF3A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3C468CA3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98E1783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B28F5AC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D65B5B4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1F89BA6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4978004D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08586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08586B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E4085" w14:textId="77777777" w:rsidR="005A0B73" w:rsidRDefault="005A0B73">
      <w:r>
        <w:separator/>
      </w:r>
    </w:p>
  </w:endnote>
  <w:endnote w:type="continuationSeparator" w:id="0">
    <w:p w14:paraId="04411CAD" w14:textId="77777777" w:rsidR="005A0B73" w:rsidRDefault="005A0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40513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676FF" w14:textId="11CD46D4" w:rsidR="00CB005A" w:rsidRDefault="00CB00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259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7D5498" w14:textId="19FA2B29" w:rsidR="00A13A61" w:rsidRDefault="00A13A61">
    <w:pPr>
      <w:pStyle w:val="BodyText"/>
      <w:spacing w:before="0"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F9A50" w14:textId="77777777" w:rsidR="005A0B73" w:rsidRDefault="005A0B73">
      <w:r>
        <w:separator/>
      </w:r>
    </w:p>
  </w:footnote>
  <w:footnote w:type="continuationSeparator" w:id="0">
    <w:p w14:paraId="6190D754" w14:textId="77777777" w:rsidR="005A0B73" w:rsidRDefault="005A0B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4E579C8"/>
    <w:multiLevelType w:val="hybridMultilevel"/>
    <w:tmpl w:val="EDD63D17"/>
    <w:lvl w:ilvl="0" w:tplc="FFFFFFFF">
      <w:start w:val="1"/>
      <w:numFmt w:val="lowerLetter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341E28FC"/>
    <w:multiLevelType w:val="hybridMultilevel"/>
    <w:tmpl w:val="6360DB80"/>
    <w:lvl w:ilvl="0" w:tplc="04190001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4E29"/>
    <w:multiLevelType w:val="hybridMultilevel"/>
    <w:tmpl w:val="F3603584"/>
    <w:lvl w:ilvl="0" w:tplc="04190001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614258"/>
    <w:multiLevelType w:val="hybridMultilevel"/>
    <w:tmpl w:val="BBB25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num w:numId="1" w16cid:durableId="978874339">
    <w:abstractNumId w:val="4"/>
  </w:num>
  <w:num w:numId="2" w16cid:durableId="156980693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390471574">
    <w:abstractNumId w:val="2"/>
  </w:num>
  <w:num w:numId="4" w16cid:durableId="995912459">
    <w:abstractNumId w:val="1"/>
  </w:num>
  <w:num w:numId="5" w16cid:durableId="15775929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5B8F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586B"/>
    <w:rsid w:val="00090B73"/>
    <w:rsid w:val="00091306"/>
    <w:rsid w:val="0009464E"/>
    <w:rsid w:val="0009747B"/>
    <w:rsid w:val="000B574C"/>
    <w:rsid w:val="000B5777"/>
    <w:rsid w:val="000C2AAB"/>
    <w:rsid w:val="000C35BB"/>
    <w:rsid w:val="000D31C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0F1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0E68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84145"/>
    <w:rsid w:val="003942E3"/>
    <w:rsid w:val="003A525B"/>
    <w:rsid w:val="003A676C"/>
    <w:rsid w:val="003C3A31"/>
    <w:rsid w:val="003C726C"/>
    <w:rsid w:val="003C751A"/>
    <w:rsid w:val="003D7F5A"/>
    <w:rsid w:val="003E0852"/>
    <w:rsid w:val="003E4808"/>
    <w:rsid w:val="00420245"/>
    <w:rsid w:val="00426D2C"/>
    <w:rsid w:val="00431FA2"/>
    <w:rsid w:val="0044375F"/>
    <w:rsid w:val="0044586E"/>
    <w:rsid w:val="004518BE"/>
    <w:rsid w:val="00451C8B"/>
    <w:rsid w:val="0045349E"/>
    <w:rsid w:val="0045750D"/>
    <w:rsid w:val="004608A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A0B73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32A2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2593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859C0"/>
    <w:rsid w:val="00796B37"/>
    <w:rsid w:val="007A5137"/>
    <w:rsid w:val="007B155F"/>
    <w:rsid w:val="007B2519"/>
    <w:rsid w:val="007C37BE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41F3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1B8C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558D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005A"/>
    <w:rsid w:val="00CB4D5F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0748"/>
    <w:rsid w:val="00D219A8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D4423"/>
    <w:rsid w:val="00DD5DB9"/>
    <w:rsid w:val="00DE76CA"/>
    <w:rsid w:val="00DF5A3F"/>
    <w:rsid w:val="00DF6E9C"/>
    <w:rsid w:val="00E31285"/>
    <w:rsid w:val="00E33F0F"/>
    <w:rsid w:val="00E44246"/>
    <w:rsid w:val="00E46B78"/>
    <w:rsid w:val="00E56F68"/>
    <w:rsid w:val="00E621A9"/>
    <w:rsid w:val="00E62E2A"/>
    <w:rsid w:val="00E65165"/>
    <w:rsid w:val="00E71EF1"/>
    <w:rsid w:val="00E735A7"/>
    <w:rsid w:val="00E81962"/>
    <w:rsid w:val="00EA17C8"/>
    <w:rsid w:val="00EA2CA3"/>
    <w:rsid w:val="00EA3C9F"/>
    <w:rsid w:val="00EA6CD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64782"/>
    <w:rsid w:val="00F704C8"/>
    <w:rsid w:val="00F76A9A"/>
    <w:rsid w:val="00F77118"/>
    <w:rsid w:val="00F945D9"/>
    <w:rsid w:val="00F949FB"/>
    <w:rsid w:val="00F956D7"/>
    <w:rsid w:val="00FB4F98"/>
    <w:rsid w:val="00FC0228"/>
    <w:rsid w:val="00FC1C39"/>
    <w:rsid w:val="00FC4C5C"/>
    <w:rsid w:val="00FC4DD0"/>
    <w:rsid w:val="00FC4FE2"/>
    <w:rsid w:val="00FD6728"/>
    <w:rsid w:val="00FD79CC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2C7B598A-022B-400E-B40F-43288CB94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Indentcorptext3">
    <w:name w:val="Indent corp text 3"/>
    <w:basedOn w:val="Normal"/>
    <w:rsid w:val="000D31CB"/>
    <w:pPr>
      <w:tabs>
        <w:tab w:val="left" w:pos="972"/>
      </w:tabs>
      <w:suppressAutoHyphens/>
      <w:autoSpaceDE/>
      <w:autoSpaceDN/>
      <w:ind w:left="720"/>
      <w:jc w:val="both"/>
    </w:pPr>
    <w:rPr>
      <w:rFonts w:eastAsia="Arial Unicode MS"/>
      <w:b/>
      <w:bCs/>
      <w:kern w:val="2"/>
      <w:sz w:val="24"/>
      <w:szCs w:val="24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65</Words>
  <Characters>15194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4</cp:revision>
  <dcterms:created xsi:type="dcterms:W3CDTF">2025-10-14T09:22:00Z</dcterms:created>
  <dcterms:modified xsi:type="dcterms:W3CDTF">2025-11-1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